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Layout w:type="fixed"/>
        <w:tblLook w:val="0600" w:firstRow="0" w:lastRow="0" w:firstColumn="0" w:lastColumn="0" w:noHBand="1" w:noVBand="1"/>
      </w:tblPr>
      <w:tblGrid>
        <w:gridCol w:w="5395"/>
        <w:gridCol w:w="5395"/>
      </w:tblGrid>
      <w:tr w:rsidR="00A81248" w:rsidRPr="003A798E" w14:paraId="5E4860E6" w14:textId="77777777" w:rsidTr="00FB65B8">
        <w:tc>
          <w:tcPr>
            <w:tcW w:w="5395" w:type="dxa"/>
          </w:tcPr>
          <w:p w14:paraId="1B6BA478" w14:textId="77777777" w:rsidR="00A81248" w:rsidRPr="003A798E" w:rsidRDefault="005B4D73" w:rsidP="002F65DD">
            <w:pPr>
              <w:pStyle w:val="Heading2"/>
            </w:pPr>
            <w:r w:rsidRPr="00461532">
              <w:rPr>
                <w:noProof/>
                <w:lang w:val="en-IN" w:eastAsia="en-IN" w:bidi="mr-IN"/>
              </w:rPr>
              <w:drawing>
                <wp:inline distT="0" distB="0" distL="0" distR="0" wp14:anchorId="0CDD6D50" wp14:editId="25B73B3B">
                  <wp:extent cx="1980967" cy="484505"/>
                  <wp:effectExtent l="0" t="0" r="635" b="0"/>
                  <wp:docPr id="37" name="Picture 3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81635" cy="48466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395" w:type="dxa"/>
          </w:tcPr>
          <w:p w14:paraId="0B913FC7" w14:textId="77777777" w:rsidR="00A81248" w:rsidRPr="003A798E" w:rsidRDefault="00A81248" w:rsidP="00A81248">
            <w:pPr>
              <w:pStyle w:val="GraphicAnchor"/>
            </w:pPr>
          </w:p>
        </w:tc>
      </w:tr>
      <w:tr w:rsidR="00A81248" w:rsidRPr="003A798E" w14:paraId="024C95F8" w14:textId="77777777" w:rsidTr="00FB65B8">
        <w:trPr>
          <w:trHeight w:val="2719"/>
        </w:trPr>
        <w:tc>
          <w:tcPr>
            <w:tcW w:w="5395" w:type="dxa"/>
          </w:tcPr>
          <w:p w14:paraId="19BA4CD2" w14:textId="77777777" w:rsidR="00A81248" w:rsidRDefault="005B4D73" w:rsidP="00C66528">
            <w:pPr>
              <w:pStyle w:val="Heading1"/>
            </w:pPr>
            <w:r>
              <w:t>Insight Document</w:t>
            </w:r>
          </w:p>
          <w:p w14:paraId="1B21D208" w14:textId="77777777" w:rsidR="00E00837" w:rsidRDefault="00E00837" w:rsidP="004A1767"/>
          <w:p w14:paraId="7B834A27" w14:textId="77777777" w:rsidR="004A1767" w:rsidRDefault="004A1767" w:rsidP="004A1767"/>
          <w:p w14:paraId="76C0C4C8" w14:textId="77777777" w:rsidR="004A1767" w:rsidRDefault="004A1767" w:rsidP="004A1767"/>
          <w:p w14:paraId="5C4A2E5B" w14:textId="77777777" w:rsidR="004A1767" w:rsidRDefault="004A1767" w:rsidP="004A1767"/>
          <w:p w14:paraId="24E14316" w14:textId="77777777" w:rsidR="004A1767" w:rsidRDefault="004A1767" w:rsidP="004A1767"/>
          <w:p w14:paraId="70D7574A" w14:textId="77777777" w:rsidR="004A1767" w:rsidRPr="00E00837" w:rsidRDefault="004A1767" w:rsidP="004A1767"/>
        </w:tc>
        <w:tc>
          <w:tcPr>
            <w:tcW w:w="5395" w:type="dxa"/>
          </w:tcPr>
          <w:p w14:paraId="103CA9D9" w14:textId="77777777" w:rsidR="00A81248" w:rsidRPr="003A798E" w:rsidRDefault="00A81248"/>
        </w:tc>
      </w:tr>
      <w:tr w:rsidR="00A81248" w:rsidRPr="003A798E" w14:paraId="140E5DE4" w14:textId="77777777" w:rsidTr="00FB65B8">
        <w:trPr>
          <w:trHeight w:val="8059"/>
        </w:trPr>
        <w:tc>
          <w:tcPr>
            <w:tcW w:w="5395" w:type="dxa"/>
          </w:tcPr>
          <w:p w14:paraId="4F21FE0B" w14:textId="77777777" w:rsidR="00A81248" w:rsidRDefault="00A81248">
            <w:r w:rsidRPr="003A798E">
              <w:rPr>
                <w:noProof/>
                <w:lang w:val="en-IN" w:eastAsia="en-IN" w:bidi="mr-IN"/>
              </w:rPr>
              <mc:AlternateContent>
                <mc:Choice Requires="wpg">
                  <w:drawing>
                    <wp:anchor distT="0" distB="0" distL="114300" distR="114300" simplePos="0" relativeHeight="251652608" behindDoc="1" locked="0" layoutInCell="1" allowOverlap="1" wp14:anchorId="0167FD83" wp14:editId="0D752B1D">
                      <wp:simplePos x="0" y="0"/>
                      <wp:positionH relativeFrom="margin">
                        <wp:posOffset>-445477</wp:posOffset>
                      </wp:positionH>
                      <wp:positionV relativeFrom="page">
                        <wp:posOffset>-2242527</wp:posOffset>
                      </wp:positionV>
                      <wp:extent cx="7772400" cy="10054800"/>
                      <wp:effectExtent l="0" t="0" r="0" b="3810"/>
                      <wp:wrapNone/>
                      <wp:docPr id="2" name="Group 1">
                        <a:extLst xmlns:a="http://schemas.openxmlformats.org/drawingml/2006/main">
                          <a:ext uri="{FF2B5EF4-FFF2-40B4-BE49-F238E27FC236}">
                            <a16:creationId xmlns:a16="http://schemas.microsoft.com/office/drawing/2014/main" id="{405C8564-9AA1-3741-A518-06A1556F88BC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7772400" cy="10054800"/>
                                <a:chOff x="0" y="0"/>
                                <a:chExt cx="7771132" cy="10053322"/>
                              </a:xfrm>
                            </wpg:grpSpPr>
                            <wps:wsp>
                              <wps:cNvPr id="3" name="Shape"/>
                              <wps:cNvSpPr/>
                              <wps:spPr>
                                <a:xfrm>
                                  <a:off x="0" y="2552701"/>
                                  <a:ext cx="5845812" cy="7500621"/>
                                </a:xfrm>
                                <a:custGeom>
                                  <a:avLst/>
                                  <a:gdLst/>
                                  <a:ahLst/>
                                  <a:cxnLst>
                                    <a:cxn ang="0">
                                      <a:pos x="wd2" y="hd2"/>
                                    </a:cxn>
                                    <a:cxn ang="5400000">
                                      <a:pos x="wd2" y="hd2"/>
                                    </a:cxn>
                                    <a:cxn ang="10800000">
                                      <a:pos x="wd2" y="hd2"/>
                                    </a:cxn>
                                    <a:cxn ang="16200000">
                                      <a:pos x="wd2" y="hd2"/>
                                    </a:cxn>
                                  </a:cxnLst>
                                  <a:rect l="0" t="0" r="r" b="b"/>
                                  <a:pathLst>
                                    <a:path w="21600" h="21600" extrusionOk="0">
                                      <a:moveTo>
                                        <a:pt x="0" y="10687"/>
                                      </a:moveTo>
                                      <a:lnTo>
                                        <a:pt x="0" y="21600"/>
                                      </a:lnTo>
                                      <a:lnTo>
                                        <a:pt x="1769" y="21600"/>
                                      </a:lnTo>
                                      <a:lnTo>
                                        <a:pt x="21600" y="6148"/>
                                      </a:lnTo>
                                      <a:lnTo>
                                        <a:pt x="13712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bg1">
                                    <a:lumMod val="85000"/>
                                  </a:schemeClr>
                                </a:solidFill>
                                <a:ln w="12700">
                                  <a:miter lim="400000"/>
                                </a:ln>
                              </wps:spPr>
                              <wps:bodyPr lIns="38100" tIns="38100" rIns="38100" bIns="38100" anchor="ctr"/>
                            </wps:wsp>
                            <wps:wsp>
                              <wps:cNvPr id="4" name="Triangle"/>
                              <wps:cNvSpPr/>
                              <wps:spPr>
                                <a:xfrm>
                                  <a:off x="0" y="2044700"/>
                                  <a:ext cx="3907791" cy="7816851"/>
                                </a:xfrm>
                                <a:custGeom>
                                  <a:avLst/>
                                  <a:gdLst/>
                                  <a:ahLst/>
                                  <a:cxnLst>
                                    <a:cxn ang="0">
                                      <a:pos x="wd2" y="hd2"/>
                                    </a:cxn>
                                    <a:cxn ang="5400000">
                                      <a:pos x="wd2" y="hd2"/>
                                    </a:cxn>
                                    <a:cxn ang="10800000">
                                      <a:pos x="wd2" y="hd2"/>
                                    </a:cxn>
                                    <a:cxn ang="16200000">
                                      <a:pos x="wd2" y="hd2"/>
                                    </a:cxn>
                                  </a:cxnLst>
                                  <a:rect l="0" t="0" r="r" b="b"/>
                                  <a:pathLst>
                                    <a:path w="21600" h="21600" extrusionOk="0">
                                      <a:moveTo>
                                        <a:pt x="0" y="21600"/>
                                      </a:moveTo>
                                      <a:lnTo>
                                        <a:pt x="21600" y="10802"/>
                                      </a:lnTo>
                                      <a:lnTo>
                                        <a:pt x="0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2"/>
                                </a:solidFill>
                                <a:ln w="12700">
                                  <a:miter lim="400000"/>
                                </a:ln>
                              </wps:spPr>
                              <wps:bodyPr lIns="38100" tIns="38100" rIns="38100" bIns="38100" anchor="ctr"/>
                            </wps:wsp>
                            <wps:wsp>
                              <wps:cNvPr id="5" name="Shape"/>
                              <wps:cNvSpPr/>
                              <wps:spPr>
                                <a:xfrm>
                                  <a:off x="0" y="0"/>
                                  <a:ext cx="7771132" cy="9039861"/>
                                </a:xfrm>
                                <a:custGeom>
                                  <a:avLst/>
                                  <a:gdLst/>
                                  <a:ahLst/>
                                  <a:cxnLst>
                                    <a:cxn ang="0">
                                      <a:pos x="wd2" y="hd2"/>
                                    </a:cxn>
                                    <a:cxn ang="5400000">
                                      <a:pos x="wd2" y="hd2"/>
                                    </a:cxn>
                                    <a:cxn ang="10800000">
                                      <a:pos x="wd2" y="hd2"/>
                                    </a:cxn>
                                    <a:cxn ang="16200000">
                                      <a:pos x="wd2" y="hd2"/>
                                    </a:cxn>
                                  </a:cxnLst>
                                  <a:rect l="0" t="0" r="r" b="b"/>
                                  <a:pathLst>
                                    <a:path w="21600" h="21600" extrusionOk="0">
                                      <a:moveTo>
                                        <a:pt x="0" y="14678"/>
                                      </a:moveTo>
                                      <a:lnTo>
                                        <a:pt x="0" y="21600"/>
                                      </a:lnTo>
                                      <a:lnTo>
                                        <a:pt x="21600" y="3032"/>
                                      </a:lnTo>
                                      <a:lnTo>
                                        <a:pt x="21600" y="0"/>
                                      </a:lnTo>
                                      <a:lnTo>
                                        <a:pt x="17075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1"/>
                                </a:solidFill>
                                <a:ln w="12700">
                                  <a:miter lim="400000"/>
                                </a:ln>
                              </wps:spPr>
                              <wps:bodyPr lIns="38100" tIns="38100" rIns="38100" bIns="38100" anchor="ctr"/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7EBE4C69" id="Group 1" o:spid="_x0000_s1026" alt="&quot;&quot;" style="position:absolute;margin-left:-35.1pt;margin-top:-176.6pt;width:612pt;height:791.7pt;z-index:-251663872;mso-position-horizontal-relative:margin;mso-position-vertical-relative:page;mso-width-relative:margin;mso-height-relative:margin" coordsize="77711,10053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q0QEaAMAAH8OAAAOAAAAZHJzL2Uyb0RvYy54bWzsl9tunDAQhu8r9R0Q9w2Y86KQXDRtVKlt&#10;IiV9AK8xBxUwsr3L5u07Nhg2G62apEobqeEC29gztj/mH8zp+a5trC3lomZdZqMT17ZoR1hed2Vm&#10;/7j9/CGxLSFxl+OGdTSz76iwz8/evzsd+pR6rGJNTrkFTjqRDn1mV1L2qeMIUtEWixPW0w46C8Zb&#10;LKHJSyfneADvbeN4rhs5A+N5zxmhQsDTi7HTPtP+i4ISeVUUgkqryWxYm9R3ru9rdXfOTnFactxX&#10;NZmWgZ+xihbXHUw6u7rAElsbXj9w1daEM8EKeUJY67CiqAnVe4DdIPdgN5ecbXq9lzIdyn7GBGgP&#10;OD3bLfm+veT9TX/NgcTQl8BCt9RedgVvVQmrtHYa2d2MjO6kReBhHMde4AJZAn3IdcMggZamSipA&#10;/8CQVJ8WU4R8bzH1fc9Tpo6Z2rm3oKGHEBELBfFnFG4q3FMNV6RA4ZpbdZ7Zvm11uIVAHbs1FN0/&#10;IxKpAFpH+Xhh6MUuGhEYSmEShAmathqHELeeHjHvFKdkI+QlZRo43n4VUjMsc1PDlamRXQdVtQCo&#10;WVgJzdWx1zOhcA85TARvo4JypAnj7g0P4Y3B9TQj5MKbfbpVBCp9nBXAWLbGQbmHmuW2BZpdj2h7&#10;LBURtS9VtYbM9lCkIrGaa4Cfb1RmuvppGLVsS2+ZtpJLbCI3SuIJ1jKi6R6OHOcYsZp+U/baI4qj&#10;leb/+6HTguFdRShIpvmNN1NOXv1YxY8RILAy/aRhgo4LUiC0fGY4iuleYAnW1PnnumkUAJ1j6ceG&#10;W1sM2XFdIh0Qzab9xvLxWQKhqtUMfubheoZ7nppO4UcQ92NMtbWEpN7UbWZPkWaAga2S8aggVVuz&#10;/A6k13zpQM5+AhkEkvR+g+831vsN3JGKQSonkmt0U35QaewvJIrAJIpbXoMGG6rWoGaGXPLoXOEG&#10;gWIGljg1ucJfuXG8QmNajBMUJeFbrjhMZv8wV+zL+liuWIStsqZJw0axphyVDQH/gqrGhNBOmhX8&#10;96oNjWqf+3k/ECscf5YzzMr1V0n0JtZXJFYURLH5sB4T6yjAfVkbgZpyFOoiat+FY6v5pI1nhGND&#10;zdfT9JvSnBXcGELyxfVvYvI1618f9uEvRx8vpj8y9Ru139bHh+W/8ewXAAAA//8DAFBLAwQUAAYA&#10;CAAAACEAwUL5bOEAAAAOAQAADwAAAGRycy9kb3ducmV2LnhtbEyPzWrDMBCE74W+g9hCb4n8g9vi&#10;Wg4htD2FQpNC6W1jbWwTSzKWYjtv382puc0yw+w3xWo2nRhp8K2zCuJlBIJs5XRrawXf+/fFCwgf&#10;0GrsnCUFF/KwKu/vCsy1m+wXjbtQCy6xPkcFTQh9LqWvGjLol64ny97RDQYDn0Mt9YATl5tOJlH0&#10;JA22lj802NOmoeq0OxsFHxNO6zR+G7en4+byu88+f7YxKfX4MK9fQQSaw38YrviMDiUzHdzZai86&#10;BYvnKOEoizRLWV0jcZbynAOrJGVXloW8nVH+AQAA//8DAFBLAQItABQABgAIAAAAIQC2gziS/gAA&#10;AOEBAAATAAAAAAAAAAAAAAAAAAAAAABbQ29udGVudF9UeXBlc10ueG1sUEsBAi0AFAAGAAgAAAAh&#10;ADj9If/WAAAAlAEAAAsAAAAAAAAAAAAAAAAALwEAAF9yZWxzLy5yZWxzUEsBAi0AFAAGAAgAAAAh&#10;AAirRARoAwAAfw4AAA4AAAAAAAAAAAAAAAAALgIAAGRycy9lMm9Eb2MueG1sUEsBAi0AFAAGAAgA&#10;AAAhAMFC+WzhAAAADgEAAA8AAAAAAAAAAAAAAAAAwgUAAGRycy9kb3ducmV2LnhtbFBLBQYAAAAA&#10;BAAEAPMAAADQBgAAAAA=&#10;">
                      <v:shape id="Shape" o:spid="_x0000_s1027" style="position:absolute;top:25527;width:58458;height:75006;visibility:visible;mso-wrap-style:square;v-text-anchor:middle" coordsize="21600,21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R6+lwgAAANoAAAAPAAAAZHJzL2Rvd25yZXYueG1sRI/NasMw&#10;EITvhb6D2EIvJZHbQghu5BACJbnm5wEWa2OptlaupVpOnj4qFHocZuYbZrWeXCdGGoL1rOB1XoAg&#10;rr223Cg4nz5nSxAhImvsPJOCKwVYV48PKyy1T3yg8RgbkSEcSlRgYuxLKUNtyGGY+544exc/OIxZ&#10;Do3UA6YMd518K4qFdGg5LxjsaWuobo8/TsFoNhOfb9sXu+/St0z2tmvTl1LPT9PmA0SkKf6H/9p7&#10;reAdfq/kGyCrOwAAAP//AwBQSwECLQAUAAYACAAAACEA2+H2y+4AAACFAQAAEwAAAAAAAAAAAAAA&#10;AAAAAAAAW0NvbnRlbnRfVHlwZXNdLnhtbFBLAQItABQABgAIAAAAIQBa9CxbvwAAABUBAAALAAAA&#10;AAAAAAAAAAAAAB8BAABfcmVscy8ucmVsc1BLAQItABQABgAIAAAAIQDaR6+lwgAAANoAAAAPAAAA&#10;AAAAAAAAAAAAAAcCAABkcnMvZG93bnJldi54bWxQSwUGAAAAAAMAAwC3AAAA9gIAAAAA&#10;" path="m,10687l,21600r1769,l21600,6148,13712,,,10687xe" fillcolor="#d8d8d8 [2732]" stroked="f" strokeweight="1pt">
                        <v:stroke miterlimit="4" joinstyle="miter"/>
                        <v:path arrowok="t" o:extrusionok="f" o:connecttype="custom" o:connectlocs="2922906,3750311;2922906,3750311;2922906,3750311;2922906,3750311" o:connectangles="0,90,180,270"/>
                      </v:shape>
                      <v:shape id="Triangle" o:spid="_x0000_s1028" style="position:absolute;top:20447;width:39077;height:78168;visibility:visible;mso-wrap-style:square;v-text-anchor:middle" coordsize="21600,21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sVeEwwAAANoAAAAPAAAAZHJzL2Rvd25yZXYueG1sRI9Ra8JA&#10;EITfC/6HY4W+1YsitkRPKYJgKUVqC31dc2suNrcXctuY+uu9QsHHYWa+YRar3teqozZWgQ2MRxko&#10;4iLYiksDnx+bhydQUZAt1oHJwC9FWC0HdwvMbTjzO3V7KVWCcMzRgBNpcq1j4chjHIWGOHnH0HqU&#10;JNtS2xbPCe5rPcmymfZYcVpw2NDaUfG9//EGTgfpLq+76WNfbeXtxYXNVzGujbkf9s9zUEK93ML/&#10;7a01MIW/K+kG6OUVAAD//wMAUEsBAi0AFAAGAAgAAAAhANvh9svuAAAAhQEAABMAAAAAAAAAAAAA&#10;AAAAAAAAAFtDb250ZW50X1R5cGVzXS54bWxQSwECLQAUAAYACAAAACEAWvQsW78AAAAVAQAACwAA&#10;AAAAAAAAAAAAAAAfAQAAX3JlbHMvLnJlbHNQSwECLQAUAAYACAAAACEAbLFXhMMAAADaAAAADwAA&#10;AAAAAAAAAAAAAAAHAgAAZHJzL2Rvd25yZXYueG1sUEsFBgAAAAADAAMAtwAAAPcCAAAAAA==&#10;" path="m,21600l21600,10802,,,,21600xe" fillcolor="#00c1c7 [3205]" stroked="f" strokeweight="1pt">
                        <v:stroke miterlimit="4" joinstyle="miter"/>
                        <v:path arrowok="t" o:extrusionok="f" o:connecttype="custom" o:connectlocs="1953896,3908426;1953896,3908426;1953896,3908426;1953896,3908426" o:connectangles="0,90,180,270"/>
                      </v:shape>
                      <v:shape id="Shape" o:spid="_x0000_s1029" style="position:absolute;width:77711;height:90398;visibility:visible;mso-wrap-style:square;v-text-anchor:middle" coordsize="21600,21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Mt8BwgAAANoAAAAPAAAAZHJzL2Rvd25yZXYueG1sRI/NasMw&#10;EITvgbyD2EBviZzSH+NYNqVgyCmQNLkv1tZ2Yq1US43tt68KhR6HmfmGycvJ9OJOg+8sK9huEhDE&#10;tdUdNwrOH9U6BeEDssbeMimYyUNZLBc5ZtqOfKT7KTQiQthnqKANwWVS+rolg35jHXH0Pu1gMEQ5&#10;NFIPOEa46eVjkrxIgx3HhRYdvbdU307fRsGYHsbXKpjDtHeX69Mxvczuq1LqYTW97UAEmsJ/+K+9&#10;1wqe4fdKvAGy+AEAAP//AwBQSwECLQAUAAYACAAAACEA2+H2y+4AAACFAQAAEwAAAAAAAAAAAAAA&#10;AAAAAAAAW0NvbnRlbnRfVHlwZXNdLnhtbFBLAQItABQABgAIAAAAIQBa9CxbvwAAABUBAAALAAAA&#10;AAAAAAAAAAAAAB8BAABfcmVscy8ucmVsc1BLAQItABQABgAIAAAAIQB/Mt8BwgAAANoAAAAPAAAA&#10;AAAAAAAAAAAAAAcCAABkcnMvZG93bnJldi54bWxQSwUGAAAAAAMAAwC3AAAA9gIAAAAA&#10;" path="m,14678r,6922l21600,3032,21600,,17075,,,14678xe" fillcolor="#123869 [3204]" stroked="f" strokeweight="1pt">
                        <v:stroke miterlimit="4" joinstyle="miter"/>
                        <v:path arrowok="t" o:extrusionok="f" o:connecttype="custom" o:connectlocs="3885566,4519931;3885566,4519931;3885566,4519931;3885566,4519931" o:connectangles="0,90,180,270"/>
                      </v:shape>
                      <w10:wrap anchorx="margin" anchory="page"/>
                    </v:group>
                  </w:pict>
                </mc:Fallback>
              </mc:AlternateContent>
            </w:r>
          </w:p>
          <w:p w14:paraId="661BD99E" w14:textId="77777777" w:rsidR="00EA1551" w:rsidRPr="00EA1551" w:rsidRDefault="00EA1551" w:rsidP="00EA1551"/>
          <w:p w14:paraId="55786946" w14:textId="77777777" w:rsidR="00EA1551" w:rsidRPr="00EA1551" w:rsidRDefault="00EA1551" w:rsidP="00EA1551"/>
          <w:p w14:paraId="076B8B55" w14:textId="77777777" w:rsidR="00EA1551" w:rsidRPr="00EA1551" w:rsidRDefault="00EA1551" w:rsidP="00EA1551"/>
          <w:p w14:paraId="43CCFABE" w14:textId="77777777" w:rsidR="00EA1551" w:rsidRPr="00EA1551" w:rsidRDefault="00EA1551" w:rsidP="00EA1551"/>
          <w:p w14:paraId="29BC3413" w14:textId="77777777" w:rsidR="00EA1551" w:rsidRPr="00EA1551" w:rsidRDefault="00EA1551" w:rsidP="00EA1551"/>
          <w:p w14:paraId="342689B4" w14:textId="77777777" w:rsidR="00EA1551" w:rsidRPr="00EA1551" w:rsidRDefault="00EA1551" w:rsidP="00EA1551"/>
          <w:p w14:paraId="457D9F33" w14:textId="77777777" w:rsidR="00EA1551" w:rsidRPr="00EA1551" w:rsidRDefault="00EA1551" w:rsidP="00EA1551"/>
          <w:p w14:paraId="7F513513" w14:textId="77777777" w:rsidR="00EA1551" w:rsidRPr="00EA1551" w:rsidRDefault="00EA1551" w:rsidP="00EA1551"/>
          <w:p w14:paraId="696E1A07" w14:textId="77777777" w:rsidR="00EA1551" w:rsidRPr="00EA1551" w:rsidRDefault="00EA1551" w:rsidP="00EA1551"/>
          <w:p w14:paraId="3FE96FC3" w14:textId="77777777" w:rsidR="00EA1551" w:rsidRPr="00EA1551" w:rsidRDefault="00EA1551" w:rsidP="00EA1551"/>
          <w:p w14:paraId="797150EC" w14:textId="77777777" w:rsidR="00EA1551" w:rsidRPr="00EA1551" w:rsidRDefault="00EA1551" w:rsidP="00EA1551"/>
          <w:p w14:paraId="0B3A59B6" w14:textId="77777777" w:rsidR="00EA1551" w:rsidRPr="00EA1551" w:rsidRDefault="00EA1551" w:rsidP="00EA1551"/>
          <w:p w14:paraId="589044DA" w14:textId="77777777" w:rsidR="00EA1551" w:rsidRPr="00EA1551" w:rsidRDefault="00EA1551" w:rsidP="00EA1551"/>
          <w:p w14:paraId="31AE3FB4" w14:textId="77777777" w:rsidR="00EA1551" w:rsidRPr="00EA1551" w:rsidRDefault="00EA1551" w:rsidP="00EA1551"/>
          <w:p w14:paraId="04CEB46F" w14:textId="77777777" w:rsidR="00EA1551" w:rsidRDefault="00EA1551" w:rsidP="00EA1551"/>
          <w:p w14:paraId="08ECCA37" w14:textId="77777777" w:rsidR="00EA1551" w:rsidRPr="00EA1551" w:rsidRDefault="00EA1551" w:rsidP="00EA1551">
            <w:pPr>
              <w:jc w:val="center"/>
            </w:pPr>
          </w:p>
        </w:tc>
        <w:tc>
          <w:tcPr>
            <w:tcW w:w="5395" w:type="dxa"/>
          </w:tcPr>
          <w:p w14:paraId="7F1642D2" w14:textId="77777777" w:rsidR="00A81248" w:rsidRPr="003A798E" w:rsidRDefault="00A81248"/>
        </w:tc>
      </w:tr>
      <w:tr w:rsidR="00A81248" w:rsidRPr="003A798E" w14:paraId="72953CF9" w14:textId="77777777" w:rsidTr="00FB65B8">
        <w:trPr>
          <w:trHeight w:val="1299"/>
        </w:trPr>
        <w:tc>
          <w:tcPr>
            <w:tcW w:w="5395" w:type="dxa"/>
          </w:tcPr>
          <w:p w14:paraId="0634A104" w14:textId="77777777" w:rsidR="00A81248" w:rsidRPr="0032077C" w:rsidRDefault="00A81248">
            <w:pPr>
              <w:rPr>
                <w:iCs/>
                <w:color w:val="123869" w:themeColor="accent1"/>
                <w:sz w:val="36"/>
                <w:szCs w:val="36"/>
              </w:rPr>
            </w:pPr>
          </w:p>
          <w:p w14:paraId="2C11B7DF" w14:textId="77777777" w:rsidR="0032077C" w:rsidRPr="0032077C" w:rsidRDefault="0032077C">
            <w:pPr>
              <w:rPr>
                <w:iCs/>
                <w:color w:val="123869" w:themeColor="accent1"/>
                <w:sz w:val="36"/>
                <w:szCs w:val="36"/>
              </w:rPr>
            </w:pPr>
          </w:p>
          <w:p w14:paraId="3EC7C04D" w14:textId="77777777" w:rsidR="0032077C" w:rsidRPr="0032077C" w:rsidRDefault="0032077C">
            <w:pPr>
              <w:rPr>
                <w:iCs/>
                <w:color w:val="123869" w:themeColor="accent1"/>
                <w:sz w:val="36"/>
                <w:szCs w:val="36"/>
              </w:rPr>
            </w:pPr>
          </w:p>
          <w:p w14:paraId="10291F18" w14:textId="77777777" w:rsidR="0032077C" w:rsidRPr="0032077C" w:rsidRDefault="0032077C">
            <w:pPr>
              <w:rPr>
                <w:iCs/>
                <w:color w:val="123869" w:themeColor="accent1"/>
                <w:sz w:val="36"/>
                <w:szCs w:val="36"/>
              </w:rPr>
            </w:pPr>
          </w:p>
          <w:p w14:paraId="149A9C63" w14:textId="77777777" w:rsidR="0032077C" w:rsidRPr="0032077C" w:rsidRDefault="0032077C">
            <w:pPr>
              <w:rPr>
                <w:iCs/>
                <w:color w:val="123869" w:themeColor="accent1"/>
                <w:sz w:val="36"/>
                <w:szCs w:val="36"/>
              </w:rPr>
            </w:pPr>
          </w:p>
          <w:p w14:paraId="0A6E2C14" w14:textId="77777777" w:rsidR="0032077C" w:rsidRPr="0032077C" w:rsidRDefault="0032077C">
            <w:pPr>
              <w:rPr>
                <w:iCs/>
                <w:color w:val="123869" w:themeColor="accent1"/>
                <w:sz w:val="36"/>
                <w:szCs w:val="36"/>
              </w:rPr>
            </w:pPr>
          </w:p>
        </w:tc>
        <w:tc>
          <w:tcPr>
            <w:tcW w:w="5395" w:type="dxa"/>
          </w:tcPr>
          <w:p w14:paraId="3F9DB1E4" w14:textId="485BDE39" w:rsidR="00A81248" w:rsidRDefault="00A07E64" w:rsidP="00A81248">
            <w:pPr>
              <w:pStyle w:val="Heading2"/>
              <w:rPr>
                <w:i w:val="0"/>
                <w:iCs/>
                <w:color w:val="123869" w:themeColor="accent1"/>
                <w:sz w:val="32"/>
                <w:szCs w:val="32"/>
              </w:rPr>
            </w:pPr>
            <w:r w:rsidRPr="009A1495">
              <w:rPr>
                <w:i w:val="0"/>
                <w:iCs/>
                <w:color w:val="123869" w:themeColor="accent1"/>
                <w:sz w:val="32"/>
                <w:szCs w:val="32"/>
              </w:rPr>
              <w:t xml:space="preserve">Date- </w:t>
            </w:r>
            <w:r w:rsidR="007916DE">
              <w:rPr>
                <w:i w:val="0"/>
                <w:iCs/>
                <w:color w:val="123869" w:themeColor="accent1"/>
                <w:sz w:val="32"/>
                <w:szCs w:val="32"/>
              </w:rPr>
              <w:t>23</w:t>
            </w:r>
            <w:r w:rsidR="00D04DCF">
              <w:rPr>
                <w:i w:val="0"/>
                <w:iCs/>
                <w:color w:val="123869" w:themeColor="accent1"/>
                <w:sz w:val="32"/>
                <w:szCs w:val="32"/>
              </w:rPr>
              <w:t>-01-2024</w:t>
            </w:r>
          </w:p>
          <w:p w14:paraId="1FBE3B44" w14:textId="77777777" w:rsidR="00D04DCF" w:rsidRPr="00D04DCF" w:rsidRDefault="00D04DCF" w:rsidP="00D04DCF"/>
          <w:p w14:paraId="5FF46576" w14:textId="77777777" w:rsidR="00A81248" w:rsidRPr="009A1495" w:rsidRDefault="00000000" w:rsidP="00C66528">
            <w:pPr>
              <w:pStyle w:val="Heading2"/>
              <w:rPr>
                <w:i w:val="0"/>
                <w:iCs/>
                <w:color w:val="123869" w:themeColor="accent1"/>
                <w:sz w:val="32"/>
                <w:szCs w:val="32"/>
              </w:rPr>
            </w:pPr>
            <w:sdt>
              <w:sdtPr>
                <w:rPr>
                  <w:i w:val="0"/>
                  <w:iCs/>
                  <w:color w:val="123869" w:themeColor="accent1"/>
                  <w:sz w:val="32"/>
                  <w:szCs w:val="32"/>
                </w:rPr>
                <w:id w:val="358394502"/>
                <w:placeholder>
                  <w:docPart w:val="F235FDDB35D74625A27D192D22D23B1C"/>
                </w:placeholder>
                <w:temporary/>
                <w:showingPlcHdr/>
              </w:sdtPr>
              <w:sdtContent>
                <w:r w:rsidR="005B4D73" w:rsidRPr="009A1495">
                  <w:rPr>
                    <w:i w:val="0"/>
                    <w:iCs/>
                    <w:color w:val="123869" w:themeColor="accent1"/>
                    <w:sz w:val="32"/>
                    <w:szCs w:val="32"/>
                  </w:rPr>
                  <w:t>STUDENT’S NAME</w:t>
                </w:r>
              </w:sdtContent>
            </w:sdt>
            <w:r w:rsidR="00E00837" w:rsidRPr="009A1495">
              <w:rPr>
                <w:i w:val="0"/>
                <w:iCs/>
                <w:color w:val="123869" w:themeColor="accent1"/>
                <w:sz w:val="32"/>
                <w:szCs w:val="32"/>
              </w:rPr>
              <w:t>-</w:t>
            </w:r>
          </w:p>
          <w:p w14:paraId="3DE53DD4" w14:textId="77777777" w:rsidR="00E00837" w:rsidRPr="0032077C" w:rsidRDefault="00D04DCF" w:rsidP="00E00837">
            <w:pPr>
              <w:rPr>
                <w:iCs/>
                <w:color w:val="123869" w:themeColor="accent1"/>
                <w:sz w:val="36"/>
                <w:szCs w:val="36"/>
              </w:rPr>
            </w:pPr>
            <w:r>
              <w:rPr>
                <w:iCs/>
                <w:color w:val="123869" w:themeColor="accent1"/>
                <w:sz w:val="36"/>
                <w:szCs w:val="36"/>
              </w:rPr>
              <w:t>Saurabh Patil</w:t>
            </w:r>
          </w:p>
          <w:p w14:paraId="1E81BF51" w14:textId="77777777" w:rsidR="00E00837" w:rsidRPr="0032077C" w:rsidRDefault="00E00837" w:rsidP="00E00837">
            <w:pPr>
              <w:rPr>
                <w:iCs/>
                <w:color w:val="123869" w:themeColor="accent1"/>
                <w:sz w:val="36"/>
                <w:szCs w:val="36"/>
              </w:rPr>
            </w:pPr>
          </w:p>
        </w:tc>
      </w:tr>
    </w:tbl>
    <w:p w14:paraId="6250FF49" w14:textId="77777777" w:rsidR="0057566D" w:rsidRPr="00EA1551" w:rsidRDefault="0057566D" w:rsidP="00EA1551">
      <w:pPr>
        <w:tabs>
          <w:tab w:val="left" w:pos="1170"/>
        </w:tabs>
        <w:rPr>
          <w:sz w:val="28"/>
          <w:szCs w:val="28"/>
        </w:rPr>
      </w:pPr>
    </w:p>
    <w:p w14:paraId="585E83D6" w14:textId="77777777" w:rsidR="0032077C" w:rsidRDefault="0032077C" w:rsidP="00AC736C">
      <w:pPr>
        <w:pStyle w:val="Heading1"/>
        <w:shd w:val="clear" w:color="auto" w:fill="FFFFFF"/>
        <w:spacing w:before="0"/>
        <w:textAlignment w:val="baseline"/>
        <w:rPr>
          <w:rFonts w:asciiTheme="minorHAnsi" w:hAnsiTheme="minorHAnsi" w:cs="Arial"/>
          <w:color w:val="273239"/>
          <w:sz w:val="28"/>
          <w:szCs w:val="28"/>
        </w:rPr>
      </w:pPr>
      <w:r>
        <w:rPr>
          <w:rFonts w:asciiTheme="minorHAnsi" w:hAnsiTheme="minorHAnsi" w:cs="Arial"/>
          <w:color w:val="273239"/>
          <w:sz w:val="28"/>
          <w:szCs w:val="28"/>
        </w:rPr>
        <w:t xml:space="preserve">Document of Understanding                          </w:t>
      </w:r>
    </w:p>
    <w:p w14:paraId="3CF48D4C" w14:textId="77777777" w:rsidR="0032077C" w:rsidRDefault="0032077C" w:rsidP="00AC736C">
      <w:pPr>
        <w:pStyle w:val="Heading1"/>
        <w:shd w:val="clear" w:color="auto" w:fill="FFFFFF"/>
        <w:spacing w:before="0"/>
        <w:textAlignment w:val="baseline"/>
        <w:rPr>
          <w:rFonts w:asciiTheme="minorHAnsi" w:hAnsiTheme="minorHAnsi" w:cs="Arial"/>
          <w:color w:val="273239"/>
          <w:sz w:val="28"/>
          <w:szCs w:val="28"/>
        </w:rPr>
      </w:pPr>
    </w:p>
    <w:p w14:paraId="217B4A3A" w14:textId="3D09FB82" w:rsidR="004570BF" w:rsidRDefault="004570BF" w:rsidP="004570BF">
      <w:pPr>
        <w:pStyle w:val="Heading4"/>
        <w:numPr>
          <w:ilvl w:val="0"/>
          <w:numId w:val="38"/>
        </w:numPr>
        <w:rPr>
          <w:b/>
          <w:bCs/>
          <w:i w:val="0"/>
          <w:iCs w:val="0"/>
        </w:rPr>
      </w:pPr>
      <w:r w:rsidRPr="004570BF">
        <w:rPr>
          <w:b/>
          <w:bCs/>
          <w:i w:val="0"/>
          <w:iCs w:val="0"/>
        </w:rPr>
        <w:t xml:space="preserve">How many </w:t>
      </w:r>
      <w:proofErr w:type="spellStart"/>
      <w:proofErr w:type="gramStart"/>
      <w:r w:rsidRPr="004570BF">
        <w:rPr>
          <w:b/>
          <w:bCs/>
          <w:i w:val="0"/>
          <w:iCs w:val="0"/>
        </w:rPr>
        <w:t>olympics</w:t>
      </w:r>
      <w:proofErr w:type="spellEnd"/>
      <w:r w:rsidRPr="004570BF">
        <w:rPr>
          <w:b/>
          <w:bCs/>
          <w:i w:val="0"/>
          <w:iCs w:val="0"/>
        </w:rPr>
        <w:t xml:space="preserve"> </w:t>
      </w:r>
      <w:r>
        <w:rPr>
          <w:b/>
          <w:bCs/>
          <w:i w:val="0"/>
          <w:iCs w:val="0"/>
        </w:rPr>
        <w:t xml:space="preserve"> </w:t>
      </w:r>
      <w:r w:rsidRPr="004570BF">
        <w:rPr>
          <w:b/>
          <w:bCs/>
          <w:i w:val="0"/>
          <w:iCs w:val="0"/>
        </w:rPr>
        <w:t>games</w:t>
      </w:r>
      <w:proofErr w:type="gramEnd"/>
      <w:r w:rsidRPr="004570BF">
        <w:rPr>
          <w:b/>
          <w:bCs/>
          <w:i w:val="0"/>
          <w:iCs w:val="0"/>
        </w:rPr>
        <w:t xml:space="preserve"> have been held?</w:t>
      </w:r>
    </w:p>
    <w:p w14:paraId="6B38C2FD" w14:textId="77777777" w:rsidR="004570BF" w:rsidRDefault="004570BF" w:rsidP="004570BF"/>
    <w:p w14:paraId="5CE34337" w14:textId="36F88ECC" w:rsidR="004570BF" w:rsidRDefault="004570BF" w:rsidP="004570BF">
      <w:r>
        <w:rPr>
          <w:noProof/>
        </w:rPr>
        <w:drawing>
          <wp:inline distT="0" distB="0" distL="0" distR="0" wp14:anchorId="715A96EA" wp14:editId="3BB1932E">
            <wp:extent cx="6858000" cy="1333500"/>
            <wp:effectExtent l="0" t="0" r="0" b="0"/>
            <wp:docPr id="207739127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1333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F84208" w14:textId="77777777" w:rsidR="004570BF" w:rsidRDefault="004570BF" w:rsidP="004570BF"/>
    <w:p w14:paraId="467E3571" w14:textId="77777777" w:rsidR="004570BF" w:rsidRPr="004570BF" w:rsidRDefault="004570BF" w:rsidP="004570BF"/>
    <w:p w14:paraId="444AAB34" w14:textId="77777777" w:rsidR="004570BF" w:rsidRPr="004570BF" w:rsidRDefault="004570BF" w:rsidP="004570BF"/>
    <w:p w14:paraId="11DB5323" w14:textId="77777777" w:rsidR="004570BF" w:rsidRDefault="004570BF" w:rsidP="004570BF">
      <w:pPr>
        <w:pStyle w:val="Heading4"/>
        <w:numPr>
          <w:ilvl w:val="0"/>
          <w:numId w:val="38"/>
        </w:numPr>
        <w:rPr>
          <w:b/>
          <w:bCs/>
          <w:i w:val="0"/>
          <w:iCs w:val="0"/>
        </w:rPr>
      </w:pPr>
      <w:r w:rsidRPr="004570BF">
        <w:rPr>
          <w:b/>
          <w:bCs/>
          <w:i w:val="0"/>
          <w:iCs w:val="0"/>
        </w:rPr>
        <w:t>List down all Olympics games held so far.</w:t>
      </w:r>
    </w:p>
    <w:p w14:paraId="7D53A0FC" w14:textId="77777777" w:rsidR="0044009B" w:rsidRDefault="0044009B" w:rsidP="0044009B"/>
    <w:p w14:paraId="0A43A3D7" w14:textId="36348C94" w:rsidR="0044009B" w:rsidRPr="0044009B" w:rsidRDefault="0044009B" w:rsidP="0044009B">
      <w:r>
        <w:rPr>
          <w:noProof/>
        </w:rPr>
        <w:drawing>
          <wp:inline distT="0" distB="0" distL="0" distR="0" wp14:anchorId="75302DB9" wp14:editId="5562466C">
            <wp:extent cx="5913120" cy="2545080"/>
            <wp:effectExtent l="0" t="0" r="0" b="7620"/>
            <wp:docPr id="259724993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13120" cy="2545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1124CE" w14:textId="77777777" w:rsidR="004570BF" w:rsidRDefault="004570BF" w:rsidP="004570BF">
      <w:pPr>
        <w:pStyle w:val="Heading4"/>
        <w:numPr>
          <w:ilvl w:val="0"/>
          <w:numId w:val="38"/>
        </w:numPr>
        <w:rPr>
          <w:b/>
          <w:bCs/>
          <w:i w:val="0"/>
          <w:iCs w:val="0"/>
        </w:rPr>
      </w:pPr>
      <w:r w:rsidRPr="004570BF">
        <w:rPr>
          <w:b/>
          <w:bCs/>
          <w:i w:val="0"/>
          <w:iCs w:val="0"/>
        </w:rPr>
        <w:t xml:space="preserve">Mention the total no of nations who participated in each </w:t>
      </w:r>
      <w:proofErr w:type="spellStart"/>
      <w:r w:rsidRPr="004570BF">
        <w:rPr>
          <w:b/>
          <w:bCs/>
          <w:i w:val="0"/>
          <w:iCs w:val="0"/>
        </w:rPr>
        <w:t>olympics</w:t>
      </w:r>
      <w:proofErr w:type="spellEnd"/>
      <w:r w:rsidRPr="004570BF">
        <w:rPr>
          <w:b/>
          <w:bCs/>
          <w:i w:val="0"/>
          <w:iCs w:val="0"/>
        </w:rPr>
        <w:t xml:space="preserve"> game?</w:t>
      </w:r>
    </w:p>
    <w:p w14:paraId="780CC869" w14:textId="41397195" w:rsidR="0044009B" w:rsidRPr="0044009B" w:rsidRDefault="0044009B" w:rsidP="0044009B">
      <w:r>
        <w:rPr>
          <w:noProof/>
        </w:rPr>
        <w:drawing>
          <wp:inline distT="0" distB="0" distL="0" distR="0" wp14:anchorId="031AEF53" wp14:editId="4D6F0D79">
            <wp:extent cx="6858000" cy="2282190"/>
            <wp:effectExtent l="0" t="0" r="0" b="3810"/>
            <wp:docPr id="1739934325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22821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BDCA6D" w14:textId="77777777" w:rsidR="004570BF" w:rsidRDefault="004570BF" w:rsidP="004570BF">
      <w:pPr>
        <w:pStyle w:val="Heading4"/>
        <w:numPr>
          <w:ilvl w:val="0"/>
          <w:numId w:val="38"/>
        </w:numPr>
        <w:rPr>
          <w:b/>
          <w:bCs/>
          <w:i w:val="0"/>
          <w:iCs w:val="0"/>
        </w:rPr>
      </w:pPr>
      <w:r w:rsidRPr="004570BF">
        <w:rPr>
          <w:b/>
          <w:bCs/>
          <w:i w:val="0"/>
          <w:iCs w:val="0"/>
        </w:rPr>
        <w:lastRenderedPageBreak/>
        <w:t xml:space="preserve">Which year saw the highest and lowest no of countries participating in </w:t>
      </w:r>
      <w:proofErr w:type="spellStart"/>
      <w:r w:rsidRPr="004570BF">
        <w:rPr>
          <w:b/>
          <w:bCs/>
          <w:i w:val="0"/>
          <w:iCs w:val="0"/>
        </w:rPr>
        <w:t>olympics</w:t>
      </w:r>
      <w:proofErr w:type="spellEnd"/>
      <w:r w:rsidRPr="004570BF">
        <w:rPr>
          <w:b/>
          <w:bCs/>
          <w:i w:val="0"/>
          <w:iCs w:val="0"/>
        </w:rPr>
        <w:t>?</w:t>
      </w:r>
    </w:p>
    <w:p w14:paraId="0D500711" w14:textId="77777777" w:rsidR="0044009B" w:rsidRDefault="0044009B" w:rsidP="0044009B"/>
    <w:p w14:paraId="73F366E2" w14:textId="6EC1B981" w:rsidR="0044009B" w:rsidRDefault="0044009B" w:rsidP="0044009B"/>
    <w:p w14:paraId="07976DC2" w14:textId="77777777" w:rsidR="00B2473A" w:rsidRDefault="00B2473A" w:rsidP="0044009B"/>
    <w:p w14:paraId="43F0662C" w14:textId="7A3C9AAB" w:rsidR="00B2473A" w:rsidRDefault="006C7A31" w:rsidP="0044009B">
      <w:r>
        <w:rPr>
          <w:noProof/>
        </w:rPr>
        <w:drawing>
          <wp:inline distT="0" distB="0" distL="0" distR="0" wp14:anchorId="13304E35" wp14:editId="26DCA898">
            <wp:extent cx="6858000" cy="2963545"/>
            <wp:effectExtent l="0" t="0" r="0" b="8255"/>
            <wp:docPr id="91264884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29635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69636EF" w14:textId="77777777" w:rsidR="00B2473A" w:rsidRPr="0044009B" w:rsidRDefault="00B2473A" w:rsidP="0044009B"/>
    <w:p w14:paraId="5E0B9E66" w14:textId="77777777" w:rsidR="004570BF" w:rsidRDefault="004570BF" w:rsidP="004570BF">
      <w:pPr>
        <w:pStyle w:val="Heading4"/>
        <w:numPr>
          <w:ilvl w:val="0"/>
          <w:numId w:val="38"/>
        </w:numPr>
        <w:rPr>
          <w:b/>
          <w:bCs/>
          <w:i w:val="0"/>
          <w:iCs w:val="0"/>
        </w:rPr>
      </w:pPr>
      <w:r w:rsidRPr="004570BF">
        <w:rPr>
          <w:b/>
          <w:bCs/>
          <w:i w:val="0"/>
          <w:iCs w:val="0"/>
        </w:rPr>
        <w:t xml:space="preserve">Which nation has participated in all of the </w:t>
      </w:r>
      <w:proofErr w:type="spellStart"/>
      <w:r w:rsidRPr="004570BF">
        <w:rPr>
          <w:b/>
          <w:bCs/>
          <w:i w:val="0"/>
          <w:iCs w:val="0"/>
        </w:rPr>
        <w:t>olympic</w:t>
      </w:r>
      <w:proofErr w:type="spellEnd"/>
      <w:r w:rsidRPr="004570BF">
        <w:rPr>
          <w:b/>
          <w:bCs/>
          <w:i w:val="0"/>
          <w:iCs w:val="0"/>
        </w:rPr>
        <w:t xml:space="preserve"> games?</w:t>
      </w:r>
    </w:p>
    <w:p w14:paraId="69E45C99" w14:textId="77777777" w:rsidR="0044009B" w:rsidRDefault="0044009B" w:rsidP="0044009B"/>
    <w:p w14:paraId="1BBDAF89" w14:textId="62E158C5" w:rsidR="0044009B" w:rsidRPr="0044009B" w:rsidRDefault="0044009B" w:rsidP="0044009B">
      <w:r>
        <w:rPr>
          <w:noProof/>
        </w:rPr>
        <w:drawing>
          <wp:inline distT="0" distB="0" distL="0" distR="0" wp14:anchorId="40E6BF76" wp14:editId="45BC3900">
            <wp:extent cx="6858000" cy="1951355"/>
            <wp:effectExtent l="0" t="0" r="0" b="0"/>
            <wp:docPr id="753420340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19513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EC890FC" w14:textId="77777777" w:rsidR="004570BF" w:rsidRDefault="004570BF" w:rsidP="004570BF">
      <w:pPr>
        <w:pStyle w:val="Heading4"/>
        <w:numPr>
          <w:ilvl w:val="0"/>
          <w:numId w:val="38"/>
        </w:numPr>
        <w:rPr>
          <w:b/>
          <w:bCs/>
          <w:i w:val="0"/>
          <w:iCs w:val="0"/>
        </w:rPr>
      </w:pPr>
      <w:r w:rsidRPr="004570BF">
        <w:rPr>
          <w:b/>
          <w:bCs/>
          <w:i w:val="0"/>
          <w:iCs w:val="0"/>
        </w:rPr>
        <w:t xml:space="preserve">Identify the sport which was played in all summer </w:t>
      </w:r>
      <w:proofErr w:type="spellStart"/>
      <w:r w:rsidRPr="004570BF">
        <w:rPr>
          <w:b/>
          <w:bCs/>
          <w:i w:val="0"/>
          <w:iCs w:val="0"/>
        </w:rPr>
        <w:t>olympics</w:t>
      </w:r>
      <w:proofErr w:type="spellEnd"/>
      <w:r w:rsidRPr="004570BF">
        <w:rPr>
          <w:b/>
          <w:bCs/>
          <w:i w:val="0"/>
          <w:iCs w:val="0"/>
        </w:rPr>
        <w:t>.</w:t>
      </w:r>
    </w:p>
    <w:p w14:paraId="17920142" w14:textId="77777777" w:rsidR="0044009B" w:rsidRDefault="0044009B" w:rsidP="0044009B"/>
    <w:p w14:paraId="5BC5EDA7" w14:textId="6ABCD46D" w:rsidR="0044009B" w:rsidRPr="0044009B" w:rsidRDefault="00AB42E2" w:rsidP="0044009B">
      <w:r>
        <w:rPr>
          <w:noProof/>
        </w:rPr>
        <w:drawing>
          <wp:inline distT="0" distB="0" distL="0" distR="0" wp14:anchorId="28FAF8BA" wp14:editId="6DE135DD">
            <wp:extent cx="6858000" cy="1975485"/>
            <wp:effectExtent l="0" t="0" r="0" b="5715"/>
            <wp:docPr id="1668734085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19754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6EFCE5" w14:textId="77777777" w:rsidR="004570BF" w:rsidRDefault="004570BF" w:rsidP="004570BF">
      <w:pPr>
        <w:pStyle w:val="Heading4"/>
        <w:numPr>
          <w:ilvl w:val="0"/>
          <w:numId w:val="38"/>
        </w:numPr>
        <w:rPr>
          <w:b/>
          <w:bCs/>
          <w:i w:val="0"/>
          <w:iCs w:val="0"/>
        </w:rPr>
      </w:pPr>
      <w:r w:rsidRPr="004570BF">
        <w:rPr>
          <w:b/>
          <w:bCs/>
          <w:i w:val="0"/>
          <w:iCs w:val="0"/>
        </w:rPr>
        <w:lastRenderedPageBreak/>
        <w:t xml:space="preserve">Which Sports were just played only once in the </w:t>
      </w:r>
      <w:proofErr w:type="spellStart"/>
      <w:r w:rsidRPr="004570BF">
        <w:rPr>
          <w:b/>
          <w:bCs/>
          <w:i w:val="0"/>
          <w:iCs w:val="0"/>
        </w:rPr>
        <w:t>olympics</w:t>
      </w:r>
      <w:proofErr w:type="spellEnd"/>
      <w:r w:rsidRPr="004570BF">
        <w:rPr>
          <w:b/>
          <w:bCs/>
          <w:i w:val="0"/>
          <w:iCs w:val="0"/>
        </w:rPr>
        <w:t>?</w:t>
      </w:r>
    </w:p>
    <w:p w14:paraId="13BE0EBC" w14:textId="77777777" w:rsidR="00D94A6D" w:rsidRDefault="00D94A6D" w:rsidP="00D94A6D"/>
    <w:p w14:paraId="7F5DBFC1" w14:textId="70E11C35" w:rsidR="00A13B81" w:rsidRPr="00D94A6D" w:rsidRDefault="009C499C" w:rsidP="00D94A6D">
      <w:r w:rsidRPr="009C499C">
        <w:rPr>
          <w:noProof/>
        </w:rPr>
        <w:drawing>
          <wp:inline distT="0" distB="0" distL="0" distR="0" wp14:anchorId="5C57D2D5" wp14:editId="338810E4">
            <wp:extent cx="6858000" cy="2850515"/>
            <wp:effectExtent l="0" t="0" r="0" b="6985"/>
            <wp:docPr id="148666658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28505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E8C605" w14:textId="77777777" w:rsidR="004570BF" w:rsidRDefault="004570BF" w:rsidP="004570BF">
      <w:pPr>
        <w:pStyle w:val="Heading4"/>
        <w:numPr>
          <w:ilvl w:val="0"/>
          <w:numId w:val="38"/>
        </w:numPr>
        <w:rPr>
          <w:b/>
          <w:bCs/>
          <w:i w:val="0"/>
          <w:iCs w:val="0"/>
        </w:rPr>
      </w:pPr>
      <w:r w:rsidRPr="004570BF">
        <w:rPr>
          <w:b/>
          <w:bCs/>
          <w:i w:val="0"/>
          <w:iCs w:val="0"/>
        </w:rPr>
        <w:t xml:space="preserve">Fetch the total no of sports played in each </w:t>
      </w:r>
      <w:proofErr w:type="spellStart"/>
      <w:r w:rsidRPr="004570BF">
        <w:rPr>
          <w:b/>
          <w:bCs/>
          <w:i w:val="0"/>
          <w:iCs w:val="0"/>
        </w:rPr>
        <w:t>olympic</w:t>
      </w:r>
      <w:proofErr w:type="spellEnd"/>
      <w:r w:rsidRPr="004570BF">
        <w:rPr>
          <w:b/>
          <w:bCs/>
          <w:i w:val="0"/>
          <w:iCs w:val="0"/>
        </w:rPr>
        <w:t xml:space="preserve"> games.</w:t>
      </w:r>
    </w:p>
    <w:p w14:paraId="67569B05" w14:textId="77777777" w:rsidR="00AB42E2" w:rsidRDefault="00AB42E2" w:rsidP="00AB42E2"/>
    <w:p w14:paraId="2D5AB9C6" w14:textId="3E309BBC" w:rsidR="00AB42E2" w:rsidRPr="00AB42E2" w:rsidRDefault="00AB42E2" w:rsidP="00AB42E2">
      <w:r>
        <w:rPr>
          <w:noProof/>
        </w:rPr>
        <w:drawing>
          <wp:inline distT="0" distB="0" distL="0" distR="0" wp14:anchorId="618A596F" wp14:editId="2EF15E25">
            <wp:extent cx="6858000" cy="2611120"/>
            <wp:effectExtent l="0" t="0" r="0" b="0"/>
            <wp:docPr id="575431502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2611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0165C9" w14:textId="77777777" w:rsidR="004570BF" w:rsidRDefault="004570BF" w:rsidP="004570BF">
      <w:pPr>
        <w:pStyle w:val="Heading4"/>
        <w:numPr>
          <w:ilvl w:val="0"/>
          <w:numId w:val="38"/>
        </w:numPr>
        <w:rPr>
          <w:b/>
          <w:bCs/>
          <w:i w:val="0"/>
          <w:iCs w:val="0"/>
        </w:rPr>
      </w:pPr>
      <w:r w:rsidRPr="004570BF">
        <w:rPr>
          <w:b/>
          <w:bCs/>
          <w:i w:val="0"/>
          <w:iCs w:val="0"/>
        </w:rPr>
        <w:t>Fetch details of the oldest athletes to win a gold medal.</w:t>
      </w:r>
    </w:p>
    <w:p w14:paraId="5B459F7C" w14:textId="47D5BAC3" w:rsidR="00AB42E2" w:rsidRDefault="00AB42E2" w:rsidP="00AB42E2">
      <w:r>
        <w:rPr>
          <w:noProof/>
        </w:rPr>
        <w:drawing>
          <wp:inline distT="0" distB="0" distL="0" distR="0" wp14:anchorId="6EDDFE6F" wp14:editId="1CA841B4">
            <wp:extent cx="6858000" cy="1536700"/>
            <wp:effectExtent l="0" t="0" r="0" b="6350"/>
            <wp:docPr id="1709813846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1536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263097" w14:textId="77777777" w:rsidR="00AB42E2" w:rsidRPr="00AB42E2" w:rsidRDefault="00AB42E2" w:rsidP="00AB42E2"/>
    <w:p w14:paraId="00AAC42A" w14:textId="446F2B06" w:rsidR="004570BF" w:rsidRDefault="004570BF" w:rsidP="004570BF">
      <w:pPr>
        <w:pStyle w:val="Heading4"/>
        <w:numPr>
          <w:ilvl w:val="0"/>
          <w:numId w:val="38"/>
        </w:numPr>
        <w:rPr>
          <w:b/>
          <w:bCs/>
          <w:i w:val="0"/>
          <w:iCs w:val="0"/>
        </w:rPr>
      </w:pPr>
      <w:r w:rsidRPr="004570BF">
        <w:rPr>
          <w:b/>
          <w:bCs/>
          <w:i w:val="0"/>
          <w:iCs w:val="0"/>
        </w:rPr>
        <w:lastRenderedPageBreak/>
        <w:t xml:space="preserve">Find the Ratio of male and female athletes participated in </w:t>
      </w:r>
      <w:proofErr w:type="gramStart"/>
      <w:r w:rsidRPr="004570BF">
        <w:rPr>
          <w:b/>
          <w:bCs/>
          <w:i w:val="0"/>
          <w:iCs w:val="0"/>
        </w:rPr>
        <w:t xml:space="preserve">all </w:t>
      </w:r>
      <w:r w:rsidR="00AF5EDD">
        <w:rPr>
          <w:b/>
          <w:bCs/>
          <w:i w:val="0"/>
          <w:iCs w:val="0"/>
        </w:rPr>
        <w:t xml:space="preserve"> </w:t>
      </w:r>
      <w:proofErr w:type="spellStart"/>
      <w:r w:rsidRPr="004570BF">
        <w:rPr>
          <w:b/>
          <w:bCs/>
          <w:i w:val="0"/>
          <w:iCs w:val="0"/>
        </w:rPr>
        <w:t>olympic</w:t>
      </w:r>
      <w:proofErr w:type="spellEnd"/>
      <w:proofErr w:type="gramEnd"/>
      <w:r w:rsidRPr="004570BF">
        <w:rPr>
          <w:b/>
          <w:bCs/>
          <w:i w:val="0"/>
          <w:iCs w:val="0"/>
        </w:rPr>
        <w:t xml:space="preserve"> games.</w:t>
      </w:r>
    </w:p>
    <w:p w14:paraId="093FFDA4" w14:textId="2AA8418A" w:rsidR="00AB42E2" w:rsidRDefault="00B2473A" w:rsidP="00AB42E2">
      <w:r>
        <w:rPr>
          <w:noProof/>
        </w:rPr>
        <w:drawing>
          <wp:inline distT="0" distB="0" distL="0" distR="0" wp14:anchorId="1E203ABA" wp14:editId="1B2A1916">
            <wp:extent cx="6858000" cy="1933575"/>
            <wp:effectExtent l="0" t="0" r="0" b="9525"/>
            <wp:docPr id="112657019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1933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3A060F7" w14:textId="77777777" w:rsidR="00AB42E2" w:rsidRPr="00AB42E2" w:rsidRDefault="00AB42E2" w:rsidP="00AB42E2"/>
    <w:p w14:paraId="3234215A" w14:textId="77777777" w:rsidR="004570BF" w:rsidRDefault="004570BF" w:rsidP="004570BF">
      <w:pPr>
        <w:pStyle w:val="Heading4"/>
        <w:numPr>
          <w:ilvl w:val="0"/>
          <w:numId w:val="38"/>
        </w:numPr>
        <w:rPr>
          <w:b/>
          <w:bCs/>
          <w:i w:val="0"/>
          <w:iCs w:val="0"/>
        </w:rPr>
      </w:pPr>
      <w:r w:rsidRPr="004570BF">
        <w:rPr>
          <w:b/>
          <w:bCs/>
          <w:i w:val="0"/>
          <w:iCs w:val="0"/>
        </w:rPr>
        <w:t>Fetch the top 5 athletes who have won the most gold medals.</w:t>
      </w:r>
    </w:p>
    <w:p w14:paraId="03B3D1E3" w14:textId="77777777" w:rsidR="00AB42E2" w:rsidRDefault="00AB42E2" w:rsidP="00AB42E2"/>
    <w:p w14:paraId="01D28E9B" w14:textId="2F8C6CF2" w:rsidR="00AB42E2" w:rsidRPr="00AB42E2" w:rsidRDefault="00F100F5" w:rsidP="00AB42E2">
      <w:r>
        <w:rPr>
          <w:noProof/>
        </w:rPr>
        <w:drawing>
          <wp:inline distT="0" distB="0" distL="0" distR="0" wp14:anchorId="6D6965C4" wp14:editId="6BFEF867">
            <wp:extent cx="6858000" cy="3095625"/>
            <wp:effectExtent l="0" t="0" r="0" b="9525"/>
            <wp:docPr id="627870771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3095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F045FA" w14:textId="77777777" w:rsidR="004570BF" w:rsidRDefault="004570BF" w:rsidP="004570BF">
      <w:pPr>
        <w:pStyle w:val="Heading4"/>
        <w:numPr>
          <w:ilvl w:val="0"/>
          <w:numId w:val="38"/>
        </w:numPr>
        <w:rPr>
          <w:b/>
          <w:bCs/>
          <w:i w:val="0"/>
          <w:iCs w:val="0"/>
        </w:rPr>
      </w:pPr>
      <w:r w:rsidRPr="004570BF">
        <w:rPr>
          <w:b/>
          <w:bCs/>
          <w:i w:val="0"/>
          <w:iCs w:val="0"/>
        </w:rPr>
        <w:lastRenderedPageBreak/>
        <w:t>Fetch the top 5 athletes who have won the most medals (gold/silver/bronze).</w:t>
      </w:r>
    </w:p>
    <w:p w14:paraId="0B08971B" w14:textId="72A6F484" w:rsidR="00AB42E2" w:rsidRPr="00AB42E2" w:rsidRDefault="009C499C" w:rsidP="00AB42E2">
      <w:r>
        <w:rPr>
          <w:noProof/>
        </w:rPr>
        <w:drawing>
          <wp:inline distT="0" distB="0" distL="0" distR="0" wp14:anchorId="0B587ED7" wp14:editId="5621D549">
            <wp:extent cx="6858000" cy="3155315"/>
            <wp:effectExtent l="0" t="0" r="0" b="6985"/>
            <wp:docPr id="561617833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31553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0B94359" w14:textId="77777777" w:rsidR="004570BF" w:rsidRDefault="004570BF" w:rsidP="004570BF">
      <w:pPr>
        <w:pStyle w:val="Heading4"/>
        <w:numPr>
          <w:ilvl w:val="0"/>
          <w:numId w:val="38"/>
        </w:numPr>
        <w:rPr>
          <w:b/>
          <w:bCs/>
          <w:i w:val="0"/>
          <w:iCs w:val="0"/>
        </w:rPr>
      </w:pPr>
      <w:r w:rsidRPr="004570BF">
        <w:rPr>
          <w:b/>
          <w:bCs/>
          <w:i w:val="0"/>
          <w:iCs w:val="0"/>
        </w:rPr>
        <w:t xml:space="preserve">Fetch the top 5 most successful countries in </w:t>
      </w:r>
      <w:proofErr w:type="spellStart"/>
      <w:r w:rsidRPr="004570BF">
        <w:rPr>
          <w:b/>
          <w:bCs/>
          <w:i w:val="0"/>
          <w:iCs w:val="0"/>
        </w:rPr>
        <w:t>olympics</w:t>
      </w:r>
      <w:proofErr w:type="spellEnd"/>
      <w:r w:rsidRPr="004570BF">
        <w:rPr>
          <w:b/>
          <w:bCs/>
          <w:i w:val="0"/>
          <w:iCs w:val="0"/>
        </w:rPr>
        <w:t>. Success is defined by no of medals won.</w:t>
      </w:r>
    </w:p>
    <w:p w14:paraId="4A8129EA" w14:textId="77777777" w:rsidR="00AB42E2" w:rsidRDefault="00AB42E2" w:rsidP="00AB42E2"/>
    <w:p w14:paraId="4BEC62DA" w14:textId="1F08DB5E" w:rsidR="00890FB0" w:rsidRDefault="00994F30" w:rsidP="00AB42E2">
      <w:r>
        <w:rPr>
          <w:noProof/>
        </w:rPr>
        <w:drawing>
          <wp:inline distT="0" distB="0" distL="0" distR="0" wp14:anchorId="35DE4663" wp14:editId="04467BD2">
            <wp:extent cx="6858000" cy="2893060"/>
            <wp:effectExtent l="0" t="0" r="0" b="2540"/>
            <wp:docPr id="52853863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2893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5B85A1" w14:textId="77777777" w:rsidR="00890FB0" w:rsidRDefault="00890FB0" w:rsidP="00AB42E2"/>
    <w:p w14:paraId="23930EEF" w14:textId="77777777" w:rsidR="00890FB0" w:rsidRDefault="00890FB0" w:rsidP="00AB42E2"/>
    <w:p w14:paraId="0D21856D" w14:textId="77777777" w:rsidR="00AB42E2" w:rsidRDefault="00AB42E2" w:rsidP="00AB42E2"/>
    <w:p w14:paraId="3BBA53E4" w14:textId="77777777" w:rsidR="00994F30" w:rsidRDefault="00994F30" w:rsidP="00AB42E2"/>
    <w:p w14:paraId="2DF06CC3" w14:textId="77777777" w:rsidR="00994F30" w:rsidRDefault="00994F30" w:rsidP="00AB42E2"/>
    <w:p w14:paraId="5A40C18D" w14:textId="77777777" w:rsidR="00994F30" w:rsidRDefault="00994F30" w:rsidP="00AB42E2"/>
    <w:p w14:paraId="2C9EE83E" w14:textId="77777777" w:rsidR="00994F30" w:rsidRDefault="00994F30" w:rsidP="00AB42E2"/>
    <w:p w14:paraId="2D61CAC5" w14:textId="77777777" w:rsidR="00994F30" w:rsidRPr="00AB42E2" w:rsidRDefault="00994F30" w:rsidP="00AB42E2"/>
    <w:p w14:paraId="3E59A661" w14:textId="77777777" w:rsidR="004570BF" w:rsidRDefault="004570BF" w:rsidP="004570BF">
      <w:pPr>
        <w:pStyle w:val="Heading4"/>
        <w:numPr>
          <w:ilvl w:val="0"/>
          <w:numId w:val="38"/>
        </w:numPr>
        <w:rPr>
          <w:b/>
          <w:bCs/>
          <w:i w:val="0"/>
          <w:iCs w:val="0"/>
        </w:rPr>
      </w:pPr>
      <w:r w:rsidRPr="004570BF">
        <w:rPr>
          <w:b/>
          <w:bCs/>
          <w:i w:val="0"/>
          <w:iCs w:val="0"/>
        </w:rPr>
        <w:lastRenderedPageBreak/>
        <w:t xml:space="preserve">List down total gold, silver and </w:t>
      </w:r>
      <w:proofErr w:type="spellStart"/>
      <w:r w:rsidRPr="004570BF">
        <w:rPr>
          <w:b/>
          <w:bCs/>
          <w:i w:val="0"/>
          <w:iCs w:val="0"/>
        </w:rPr>
        <w:t>broze</w:t>
      </w:r>
      <w:proofErr w:type="spellEnd"/>
      <w:r w:rsidRPr="004570BF">
        <w:rPr>
          <w:b/>
          <w:bCs/>
          <w:i w:val="0"/>
          <w:iCs w:val="0"/>
        </w:rPr>
        <w:t xml:space="preserve"> medals won by each country.</w:t>
      </w:r>
    </w:p>
    <w:p w14:paraId="5279F898" w14:textId="77777777" w:rsidR="00890FB0" w:rsidRDefault="00890FB0" w:rsidP="00890FB0"/>
    <w:p w14:paraId="19B923FB" w14:textId="77777777" w:rsidR="00890FB0" w:rsidRDefault="00890FB0" w:rsidP="00890FB0"/>
    <w:p w14:paraId="761E466C" w14:textId="5A23C5C5" w:rsidR="00890FB0" w:rsidRDefault="00AF60BE" w:rsidP="00890FB0">
      <w:r>
        <w:rPr>
          <w:noProof/>
        </w:rPr>
        <w:drawing>
          <wp:inline distT="0" distB="0" distL="0" distR="0" wp14:anchorId="15CB3F99" wp14:editId="01A6A747">
            <wp:extent cx="6629400" cy="4914900"/>
            <wp:effectExtent l="0" t="0" r="0" b="0"/>
            <wp:docPr id="68126644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9400" cy="4914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032D2B" w14:textId="77777777" w:rsidR="00821CA9" w:rsidRDefault="00821CA9" w:rsidP="00890FB0"/>
    <w:p w14:paraId="47DD8158" w14:textId="77777777" w:rsidR="00821CA9" w:rsidRDefault="00821CA9" w:rsidP="00890FB0"/>
    <w:p w14:paraId="02F39DD6" w14:textId="77777777" w:rsidR="00821CA9" w:rsidRDefault="00821CA9" w:rsidP="00890FB0"/>
    <w:p w14:paraId="6D2AFE82" w14:textId="77777777" w:rsidR="00821CA9" w:rsidRDefault="00821CA9" w:rsidP="00890FB0"/>
    <w:p w14:paraId="3E28AE12" w14:textId="77777777" w:rsidR="00821CA9" w:rsidRDefault="00821CA9" w:rsidP="00890FB0"/>
    <w:p w14:paraId="66B9375E" w14:textId="77777777" w:rsidR="00821CA9" w:rsidRDefault="00821CA9" w:rsidP="00890FB0"/>
    <w:p w14:paraId="61A7DBA4" w14:textId="77777777" w:rsidR="00821CA9" w:rsidRDefault="00821CA9" w:rsidP="00890FB0"/>
    <w:p w14:paraId="06882D96" w14:textId="77777777" w:rsidR="00821CA9" w:rsidRDefault="00821CA9" w:rsidP="00890FB0"/>
    <w:p w14:paraId="6E4718B1" w14:textId="77777777" w:rsidR="00821CA9" w:rsidRDefault="00821CA9" w:rsidP="00890FB0"/>
    <w:p w14:paraId="4FCFF949" w14:textId="77777777" w:rsidR="00821CA9" w:rsidRDefault="00821CA9" w:rsidP="00890FB0"/>
    <w:p w14:paraId="751CF223" w14:textId="77777777" w:rsidR="00821CA9" w:rsidRDefault="00821CA9" w:rsidP="00890FB0"/>
    <w:p w14:paraId="0457A8EB" w14:textId="77777777" w:rsidR="00821CA9" w:rsidRDefault="00821CA9" w:rsidP="00890FB0"/>
    <w:p w14:paraId="0FD044A5" w14:textId="77777777" w:rsidR="00821CA9" w:rsidRDefault="00821CA9" w:rsidP="00890FB0"/>
    <w:p w14:paraId="710F7B59" w14:textId="77777777" w:rsidR="00821CA9" w:rsidRDefault="00821CA9" w:rsidP="00890FB0"/>
    <w:p w14:paraId="51F4C6F8" w14:textId="77777777" w:rsidR="00821CA9" w:rsidRDefault="00821CA9" w:rsidP="00890FB0"/>
    <w:p w14:paraId="310BBC6E" w14:textId="77777777" w:rsidR="00821CA9" w:rsidRDefault="00821CA9" w:rsidP="00890FB0"/>
    <w:p w14:paraId="3DE758FE" w14:textId="77777777" w:rsidR="00821CA9" w:rsidRDefault="00821CA9" w:rsidP="00890FB0"/>
    <w:p w14:paraId="18D450A0" w14:textId="77777777" w:rsidR="00821CA9" w:rsidRDefault="00821CA9" w:rsidP="00890FB0"/>
    <w:p w14:paraId="58A7FA71" w14:textId="77777777" w:rsidR="00821CA9" w:rsidRDefault="00821CA9" w:rsidP="00890FB0"/>
    <w:p w14:paraId="07791F3E" w14:textId="77777777" w:rsidR="00821CA9" w:rsidRPr="00890FB0" w:rsidRDefault="00821CA9" w:rsidP="00890FB0"/>
    <w:p w14:paraId="1050AEC2" w14:textId="77777777" w:rsidR="004570BF" w:rsidRDefault="004570BF" w:rsidP="004570BF">
      <w:pPr>
        <w:pStyle w:val="Heading4"/>
        <w:numPr>
          <w:ilvl w:val="0"/>
          <w:numId w:val="38"/>
        </w:numPr>
        <w:rPr>
          <w:b/>
          <w:bCs/>
          <w:i w:val="0"/>
          <w:iCs w:val="0"/>
        </w:rPr>
      </w:pPr>
      <w:r w:rsidRPr="004570BF">
        <w:rPr>
          <w:b/>
          <w:bCs/>
          <w:i w:val="0"/>
          <w:iCs w:val="0"/>
        </w:rPr>
        <w:t xml:space="preserve">List down total gold, silver and </w:t>
      </w:r>
      <w:proofErr w:type="spellStart"/>
      <w:r w:rsidRPr="004570BF">
        <w:rPr>
          <w:b/>
          <w:bCs/>
          <w:i w:val="0"/>
          <w:iCs w:val="0"/>
        </w:rPr>
        <w:t>broze</w:t>
      </w:r>
      <w:proofErr w:type="spellEnd"/>
      <w:r w:rsidRPr="004570BF">
        <w:rPr>
          <w:b/>
          <w:bCs/>
          <w:i w:val="0"/>
          <w:iCs w:val="0"/>
        </w:rPr>
        <w:t xml:space="preserve"> medals won by each country corresponding to each </w:t>
      </w:r>
      <w:proofErr w:type="spellStart"/>
      <w:r w:rsidRPr="004570BF">
        <w:rPr>
          <w:b/>
          <w:bCs/>
          <w:i w:val="0"/>
          <w:iCs w:val="0"/>
        </w:rPr>
        <w:t>olympic</w:t>
      </w:r>
      <w:proofErr w:type="spellEnd"/>
      <w:r w:rsidRPr="004570BF">
        <w:rPr>
          <w:b/>
          <w:bCs/>
          <w:i w:val="0"/>
          <w:iCs w:val="0"/>
        </w:rPr>
        <w:t xml:space="preserve"> games.</w:t>
      </w:r>
    </w:p>
    <w:p w14:paraId="18F46C3A" w14:textId="77777777" w:rsidR="005058A9" w:rsidRDefault="005058A9" w:rsidP="005058A9"/>
    <w:p w14:paraId="413B2BD0" w14:textId="1DDFB739" w:rsidR="005058A9" w:rsidRDefault="005058A9" w:rsidP="005058A9">
      <w:r>
        <w:rPr>
          <w:noProof/>
        </w:rPr>
        <w:drawing>
          <wp:inline distT="0" distB="0" distL="0" distR="0" wp14:anchorId="3D23D639" wp14:editId="7A38B71E">
            <wp:extent cx="6858000" cy="4693285"/>
            <wp:effectExtent l="0" t="0" r="0" b="0"/>
            <wp:docPr id="1156791577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46932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8659FB" w14:textId="77777777" w:rsidR="00821CA9" w:rsidRDefault="00821CA9" w:rsidP="005058A9"/>
    <w:p w14:paraId="2B18A10B" w14:textId="77777777" w:rsidR="00821CA9" w:rsidRDefault="00821CA9" w:rsidP="005058A9"/>
    <w:p w14:paraId="3A2DF309" w14:textId="77777777" w:rsidR="00821CA9" w:rsidRDefault="00821CA9" w:rsidP="005058A9"/>
    <w:p w14:paraId="724655D7" w14:textId="77777777" w:rsidR="00821CA9" w:rsidRDefault="00821CA9" w:rsidP="005058A9"/>
    <w:p w14:paraId="41BE7E39" w14:textId="77777777" w:rsidR="00821CA9" w:rsidRDefault="00821CA9" w:rsidP="005058A9"/>
    <w:p w14:paraId="6144FAD1" w14:textId="77777777" w:rsidR="00821CA9" w:rsidRDefault="00821CA9" w:rsidP="005058A9"/>
    <w:p w14:paraId="5B6EAD12" w14:textId="77777777" w:rsidR="00821CA9" w:rsidRDefault="00821CA9" w:rsidP="005058A9"/>
    <w:p w14:paraId="53305480" w14:textId="77777777" w:rsidR="00821CA9" w:rsidRDefault="00821CA9" w:rsidP="005058A9"/>
    <w:p w14:paraId="6504B332" w14:textId="77777777" w:rsidR="00821CA9" w:rsidRDefault="00821CA9" w:rsidP="005058A9"/>
    <w:p w14:paraId="4C726842" w14:textId="77777777" w:rsidR="00821CA9" w:rsidRDefault="00821CA9" w:rsidP="005058A9"/>
    <w:p w14:paraId="668029D6" w14:textId="77777777" w:rsidR="00821CA9" w:rsidRDefault="00821CA9" w:rsidP="005058A9"/>
    <w:p w14:paraId="586EF0F1" w14:textId="77777777" w:rsidR="00821CA9" w:rsidRDefault="00821CA9" w:rsidP="005058A9"/>
    <w:p w14:paraId="28FF004D" w14:textId="77777777" w:rsidR="00821CA9" w:rsidRDefault="00821CA9" w:rsidP="005058A9"/>
    <w:p w14:paraId="01E5F749" w14:textId="77777777" w:rsidR="00821CA9" w:rsidRDefault="00821CA9" w:rsidP="005058A9"/>
    <w:p w14:paraId="0377C7B8" w14:textId="77777777" w:rsidR="00821CA9" w:rsidRPr="005058A9" w:rsidRDefault="00821CA9" w:rsidP="005058A9"/>
    <w:p w14:paraId="024D01F3" w14:textId="77777777" w:rsidR="004570BF" w:rsidRDefault="004570BF" w:rsidP="004570BF">
      <w:pPr>
        <w:pStyle w:val="Heading4"/>
        <w:numPr>
          <w:ilvl w:val="0"/>
          <w:numId w:val="38"/>
        </w:numPr>
        <w:rPr>
          <w:b/>
          <w:bCs/>
          <w:i w:val="0"/>
          <w:iCs w:val="0"/>
        </w:rPr>
      </w:pPr>
      <w:r w:rsidRPr="004570BF">
        <w:rPr>
          <w:b/>
          <w:bCs/>
          <w:i w:val="0"/>
          <w:iCs w:val="0"/>
        </w:rPr>
        <w:lastRenderedPageBreak/>
        <w:t xml:space="preserve">Identify which country won the most gold, most silver and most bronze medals in each </w:t>
      </w:r>
      <w:proofErr w:type="spellStart"/>
      <w:r w:rsidRPr="004570BF">
        <w:rPr>
          <w:b/>
          <w:bCs/>
          <w:i w:val="0"/>
          <w:iCs w:val="0"/>
        </w:rPr>
        <w:t>olympic</w:t>
      </w:r>
      <w:proofErr w:type="spellEnd"/>
      <w:r w:rsidRPr="004570BF">
        <w:rPr>
          <w:b/>
          <w:bCs/>
          <w:i w:val="0"/>
          <w:iCs w:val="0"/>
        </w:rPr>
        <w:t xml:space="preserve"> games.</w:t>
      </w:r>
    </w:p>
    <w:p w14:paraId="6AA69C59" w14:textId="10F58380" w:rsidR="000A2A7E" w:rsidRDefault="00AF60BE" w:rsidP="000A2A7E">
      <w:r>
        <w:rPr>
          <w:noProof/>
        </w:rPr>
        <w:drawing>
          <wp:inline distT="0" distB="0" distL="0" distR="0" wp14:anchorId="70260D4B" wp14:editId="6E2C9D6C">
            <wp:extent cx="6858000" cy="1951355"/>
            <wp:effectExtent l="0" t="0" r="0" b="0"/>
            <wp:docPr id="462423282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19513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456E1C" w14:textId="41322ED2" w:rsidR="00821CA9" w:rsidRDefault="00821CA9" w:rsidP="000A2A7E">
      <w:r>
        <w:rPr>
          <w:noProof/>
        </w:rPr>
        <w:drawing>
          <wp:inline distT="0" distB="0" distL="0" distR="0" wp14:anchorId="3D3B0E33" wp14:editId="1B6EAAA6">
            <wp:extent cx="6858000" cy="3912235"/>
            <wp:effectExtent l="0" t="0" r="0" b="0"/>
            <wp:docPr id="1533337599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39122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B5C139" w14:textId="77777777" w:rsidR="00821CA9" w:rsidRDefault="00821CA9" w:rsidP="000A2A7E"/>
    <w:p w14:paraId="4108AD8F" w14:textId="77777777" w:rsidR="00821CA9" w:rsidRDefault="00821CA9" w:rsidP="000A2A7E"/>
    <w:p w14:paraId="14C658AF" w14:textId="77777777" w:rsidR="00821CA9" w:rsidRDefault="00821CA9" w:rsidP="000A2A7E"/>
    <w:p w14:paraId="259B3AD4" w14:textId="77777777" w:rsidR="00821CA9" w:rsidRDefault="00821CA9" w:rsidP="000A2A7E"/>
    <w:p w14:paraId="7DA9B456" w14:textId="77777777" w:rsidR="00821CA9" w:rsidRDefault="00821CA9" w:rsidP="000A2A7E"/>
    <w:p w14:paraId="0868940C" w14:textId="77777777" w:rsidR="00821CA9" w:rsidRDefault="00821CA9" w:rsidP="000A2A7E"/>
    <w:p w14:paraId="537CE576" w14:textId="77777777" w:rsidR="00821CA9" w:rsidRDefault="00821CA9" w:rsidP="000A2A7E"/>
    <w:p w14:paraId="1DEE7FA1" w14:textId="77777777" w:rsidR="00821CA9" w:rsidRDefault="00821CA9" w:rsidP="000A2A7E"/>
    <w:p w14:paraId="485000B5" w14:textId="77777777" w:rsidR="00821CA9" w:rsidRDefault="00821CA9" w:rsidP="000A2A7E"/>
    <w:p w14:paraId="3DBCD5E9" w14:textId="77777777" w:rsidR="00821CA9" w:rsidRDefault="00821CA9" w:rsidP="000A2A7E"/>
    <w:p w14:paraId="59EA7D2A" w14:textId="5FA4B43E" w:rsidR="00AF60BE" w:rsidRDefault="00AF60BE" w:rsidP="000A2A7E"/>
    <w:p w14:paraId="4B485D76" w14:textId="406C0790" w:rsidR="00633406" w:rsidRPr="000A2A7E" w:rsidRDefault="00633406" w:rsidP="000A2A7E"/>
    <w:p w14:paraId="6827C658" w14:textId="77777777" w:rsidR="005058A9" w:rsidRPr="005058A9" w:rsidRDefault="005058A9" w:rsidP="005058A9"/>
    <w:p w14:paraId="5F5086F7" w14:textId="77777777" w:rsidR="004570BF" w:rsidRDefault="004570BF" w:rsidP="004570BF">
      <w:pPr>
        <w:pStyle w:val="Heading4"/>
        <w:numPr>
          <w:ilvl w:val="0"/>
          <w:numId w:val="38"/>
        </w:numPr>
        <w:rPr>
          <w:b/>
          <w:bCs/>
          <w:i w:val="0"/>
          <w:iCs w:val="0"/>
        </w:rPr>
      </w:pPr>
      <w:r w:rsidRPr="004570BF">
        <w:rPr>
          <w:b/>
          <w:bCs/>
          <w:i w:val="0"/>
          <w:iCs w:val="0"/>
        </w:rPr>
        <w:lastRenderedPageBreak/>
        <w:t xml:space="preserve">Identify which country won the most gold, most silver, most bronze medals and the most medals in each </w:t>
      </w:r>
      <w:proofErr w:type="spellStart"/>
      <w:r w:rsidRPr="004570BF">
        <w:rPr>
          <w:b/>
          <w:bCs/>
          <w:i w:val="0"/>
          <w:iCs w:val="0"/>
        </w:rPr>
        <w:t>olympic</w:t>
      </w:r>
      <w:proofErr w:type="spellEnd"/>
      <w:r w:rsidRPr="004570BF">
        <w:rPr>
          <w:b/>
          <w:bCs/>
          <w:i w:val="0"/>
          <w:iCs w:val="0"/>
        </w:rPr>
        <w:t xml:space="preserve"> games.</w:t>
      </w:r>
    </w:p>
    <w:p w14:paraId="4013F350" w14:textId="77777777" w:rsidR="000A2A7E" w:rsidRDefault="000A2A7E" w:rsidP="000A2A7E"/>
    <w:p w14:paraId="7C03E1D3" w14:textId="561E0AE8" w:rsidR="000A2A7E" w:rsidRDefault="007916DE" w:rsidP="000A2A7E">
      <w:r>
        <w:rPr>
          <w:noProof/>
        </w:rPr>
        <w:drawing>
          <wp:inline distT="0" distB="0" distL="0" distR="0" wp14:anchorId="3C47B591" wp14:editId="6F4D61B9">
            <wp:extent cx="6858000" cy="2374900"/>
            <wp:effectExtent l="0" t="0" r="0" b="6350"/>
            <wp:docPr id="690708808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2374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8242E4" w14:textId="4CA39147" w:rsidR="007916DE" w:rsidRDefault="00821CA9" w:rsidP="000A2A7E">
      <w:r>
        <w:rPr>
          <w:noProof/>
        </w:rPr>
        <w:drawing>
          <wp:inline distT="0" distB="0" distL="0" distR="0" wp14:anchorId="3A093A11" wp14:editId="4761439A">
            <wp:extent cx="6858000" cy="3905250"/>
            <wp:effectExtent l="0" t="0" r="0" b="0"/>
            <wp:docPr id="1213806029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3905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08578FE" w14:textId="77777777" w:rsidR="00821CA9" w:rsidRDefault="00821CA9" w:rsidP="000A2A7E"/>
    <w:p w14:paraId="67F9C9D3" w14:textId="77777777" w:rsidR="00821CA9" w:rsidRDefault="00821CA9" w:rsidP="000A2A7E"/>
    <w:p w14:paraId="180E1746" w14:textId="77777777" w:rsidR="00821CA9" w:rsidRDefault="00821CA9" w:rsidP="000A2A7E"/>
    <w:p w14:paraId="5AC666E9" w14:textId="77777777" w:rsidR="00821CA9" w:rsidRDefault="00821CA9" w:rsidP="000A2A7E"/>
    <w:p w14:paraId="6FF57F0E" w14:textId="77777777" w:rsidR="00821CA9" w:rsidRDefault="00821CA9" w:rsidP="000A2A7E"/>
    <w:p w14:paraId="134C85F6" w14:textId="77777777" w:rsidR="00821CA9" w:rsidRDefault="00821CA9" w:rsidP="000A2A7E"/>
    <w:p w14:paraId="3B12A7C4" w14:textId="77777777" w:rsidR="00821CA9" w:rsidRDefault="00821CA9" w:rsidP="000A2A7E"/>
    <w:p w14:paraId="7D7ACF49" w14:textId="77777777" w:rsidR="00821CA9" w:rsidRDefault="00821CA9" w:rsidP="000A2A7E"/>
    <w:p w14:paraId="21B48237" w14:textId="77777777" w:rsidR="00821CA9" w:rsidRDefault="00821CA9" w:rsidP="000A2A7E"/>
    <w:p w14:paraId="486D1F92" w14:textId="77777777" w:rsidR="00821CA9" w:rsidRDefault="00821CA9" w:rsidP="000A2A7E"/>
    <w:p w14:paraId="459AF66B" w14:textId="77777777" w:rsidR="00821CA9" w:rsidRDefault="00821CA9" w:rsidP="000A2A7E"/>
    <w:p w14:paraId="550E4836" w14:textId="77777777" w:rsidR="00821CA9" w:rsidRDefault="00821CA9" w:rsidP="000A2A7E"/>
    <w:p w14:paraId="5333D950" w14:textId="77777777" w:rsidR="00821CA9" w:rsidRPr="000A2A7E" w:rsidRDefault="00821CA9" w:rsidP="000A2A7E"/>
    <w:p w14:paraId="2F569AB5" w14:textId="77777777" w:rsidR="004570BF" w:rsidRDefault="004570BF" w:rsidP="004570BF">
      <w:pPr>
        <w:pStyle w:val="Heading4"/>
        <w:numPr>
          <w:ilvl w:val="0"/>
          <w:numId w:val="38"/>
        </w:numPr>
        <w:rPr>
          <w:b/>
          <w:bCs/>
          <w:i w:val="0"/>
          <w:iCs w:val="0"/>
        </w:rPr>
      </w:pPr>
      <w:r w:rsidRPr="004570BF">
        <w:rPr>
          <w:b/>
          <w:bCs/>
          <w:i w:val="0"/>
          <w:iCs w:val="0"/>
        </w:rPr>
        <w:t>Which countries have never won gold medal but have won silver/bronze medals?</w:t>
      </w:r>
    </w:p>
    <w:p w14:paraId="5EBB57BB" w14:textId="77777777" w:rsidR="00B2473A" w:rsidRDefault="00B2473A" w:rsidP="00B2473A"/>
    <w:p w14:paraId="2580B7CF" w14:textId="619788B1" w:rsidR="00B2473A" w:rsidRDefault="00B2473A" w:rsidP="00B2473A">
      <w:r>
        <w:rPr>
          <w:noProof/>
        </w:rPr>
        <w:drawing>
          <wp:inline distT="0" distB="0" distL="0" distR="0" wp14:anchorId="18981D2C" wp14:editId="496A810B">
            <wp:extent cx="6858000" cy="4492625"/>
            <wp:effectExtent l="0" t="0" r="0" b="3175"/>
            <wp:docPr id="1017536049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4492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2EDB87" w14:textId="77777777" w:rsidR="00A328D4" w:rsidRDefault="00A328D4" w:rsidP="00B2473A"/>
    <w:p w14:paraId="2E7159AC" w14:textId="77777777" w:rsidR="00A328D4" w:rsidRPr="00B2473A" w:rsidRDefault="00A328D4" w:rsidP="00B2473A"/>
    <w:p w14:paraId="2879EE98" w14:textId="77777777" w:rsidR="004570BF" w:rsidRDefault="004570BF" w:rsidP="004570BF">
      <w:pPr>
        <w:pStyle w:val="Heading4"/>
        <w:numPr>
          <w:ilvl w:val="0"/>
          <w:numId w:val="38"/>
        </w:numPr>
        <w:rPr>
          <w:b/>
          <w:bCs/>
          <w:i w:val="0"/>
          <w:iCs w:val="0"/>
        </w:rPr>
      </w:pPr>
      <w:r w:rsidRPr="004570BF">
        <w:rPr>
          <w:b/>
          <w:bCs/>
          <w:i w:val="0"/>
          <w:iCs w:val="0"/>
        </w:rPr>
        <w:t>In which Sport/event, India has won highest medals.</w:t>
      </w:r>
    </w:p>
    <w:p w14:paraId="7CC1F85D" w14:textId="77777777" w:rsidR="00A328D4" w:rsidRPr="00A328D4" w:rsidRDefault="00A328D4" w:rsidP="00A328D4"/>
    <w:p w14:paraId="7115823A" w14:textId="0A96006B" w:rsidR="003D429B" w:rsidRDefault="00A328D4" w:rsidP="003D429B">
      <w:r>
        <w:rPr>
          <w:noProof/>
        </w:rPr>
        <w:drawing>
          <wp:inline distT="0" distB="0" distL="0" distR="0" wp14:anchorId="7FE7864E" wp14:editId="432B0698">
            <wp:extent cx="6858000" cy="1567815"/>
            <wp:effectExtent l="0" t="0" r="0" b="0"/>
            <wp:docPr id="691306866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15678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106EFF" w14:textId="77777777" w:rsidR="00821CA9" w:rsidRDefault="00821CA9" w:rsidP="003D429B"/>
    <w:p w14:paraId="21057287" w14:textId="77777777" w:rsidR="00821CA9" w:rsidRDefault="00821CA9" w:rsidP="003D429B"/>
    <w:p w14:paraId="5AC1ADA4" w14:textId="77777777" w:rsidR="00821CA9" w:rsidRDefault="00821CA9" w:rsidP="003D429B"/>
    <w:p w14:paraId="50E84786" w14:textId="51C7F9C9" w:rsidR="003D429B" w:rsidRPr="003D429B" w:rsidRDefault="003D429B" w:rsidP="003D429B"/>
    <w:p w14:paraId="68C2F2B7" w14:textId="77777777" w:rsidR="004570BF" w:rsidRPr="004570BF" w:rsidRDefault="004570BF" w:rsidP="004570BF">
      <w:pPr>
        <w:pStyle w:val="Heading4"/>
        <w:numPr>
          <w:ilvl w:val="0"/>
          <w:numId w:val="38"/>
        </w:numPr>
        <w:rPr>
          <w:b/>
          <w:bCs/>
          <w:i w:val="0"/>
          <w:iCs w:val="0"/>
        </w:rPr>
      </w:pPr>
      <w:r w:rsidRPr="004570BF">
        <w:rPr>
          <w:b/>
          <w:bCs/>
          <w:i w:val="0"/>
          <w:iCs w:val="0"/>
        </w:rPr>
        <w:lastRenderedPageBreak/>
        <w:t xml:space="preserve">Break down all </w:t>
      </w:r>
      <w:proofErr w:type="spellStart"/>
      <w:r w:rsidRPr="004570BF">
        <w:rPr>
          <w:b/>
          <w:bCs/>
          <w:i w:val="0"/>
          <w:iCs w:val="0"/>
        </w:rPr>
        <w:t>olympic</w:t>
      </w:r>
      <w:proofErr w:type="spellEnd"/>
      <w:r w:rsidRPr="004570BF">
        <w:rPr>
          <w:b/>
          <w:bCs/>
          <w:i w:val="0"/>
          <w:iCs w:val="0"/>
        </w:rPr>
        <w:t xml:space="preserve"> games where </w:t>
      </w:r>
      <w:proofErr w:type="spellStart"/>
      <w:r w:rsidRPr="004570BF">
        <w:rPr>
          <w:b/>
          <w:bCs/>
          <w:i w:val="0"/>
          <w:iCs w:val="0"/>
        </w:rPr>
        <w:t>india</w:t>
      </w:r>
      <w:proofErr w:type="spellEnd"/>
      <w:r w:rsidRPr="004570BF">
        <w:rPr>
          <w:b/>
          <w:bCs/>
          <w:i w:val="0"/>
          <w:iCs w:val="0"/>
        </w:rPr>
        <w:t xml:space="preserve"> won medal for Hockey and how many medals in each </w:t>
      </w:r>
      <w:proofErr w:type="spellStart"/>
      <w:r w:rsidRPr="004570BF">
        <w:rPr>
          <w:b/>
          <w:bCs/>
          <w:i w:val="0"/>
          <w:iCs w:val="0"/>
        </w:rPr>
        <w:t>olympic</w:t>
      </w:r>
      <w:proofErr w:type="spellEnd"/>
      <w:r w:rsidRPr="004570BF">
        <w:rPr>
          <w:b/>
          <w:bCs/>
          <w:i w:val="0"/>
          <w:iCs w:val="0"/>
        </w:rPr>
        <w:t xml:space="preserve"> games.</w:t>
      </w:r>
    </w:p>
    <w:p w14:paraId="2A93EBCE" w14:textId="77777777" w:rsidR="004570BF" w:rsidRDefault="004570BF" w:rsidP="004570BF"/>
    <w:p w14:paraId="09C56DFC" w14:textId="0028E796" w:rsidR="003D429B" w:rsidRPr="004570BF" w:rsidRDefault="00A328D4" w:rsidP="004570BF">
      <w:r>
        <w:rPr>
          <w:noProof/>
        </w:rPr>
        <w:drawing>
          <wp:inline distT="0" distB="0" distL="0" distR="0" wp14:anchorId="1456447A" wp14:editId="52E3117A">
            <wp:extent cx="6858000" cy="2593975"/>
            <wp:effectExtent l="0" t="0" r="0" b="0"/>
            <wp:docPr id="175002958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2593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3D429B" w:rsidRPr="004570BF" w:rsidSect="00B74CDB">
      <w:footerReference w:type="even" r:id="rId34"/>
      <w:footerReference w:type="default" r:id="rId35"/>
      <w:pgSz w:w="12240" w:h="15840" w:code="1"/>
      <w:pgMar w:top="720" w:right="720" w:bottom="1080" w:left="720" w:header="709" w:footer="432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928A93" w14:textId="77777777" w:rsidR="00B74CDB" w:rsidRDefault="00B74CDB" w:rsidP="001205A1">
      <w:r>
        <w:separator/>
      </w:r>
    </w:p>
  </w:endnote>
  <w:endnote w:type="continuationSeparator" w:id="0">
    <w:p w14:paraId="7F642067" w14:textId="77777777" w:rsidR="00B74CDB" w:rsidRDefault="00B74CDB" w:rsidP="001205A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697884697"/>
      <w:docPartObj>
        <w:docPartGallery w:val="Page Numbers (Bottom of Page)"/>
        <w:docPartUnique/>
      </w:docPartObj>
    </w:sdtPr>
    <w:sdtContent>
      <w:p w14:paraId="2528DFC3" w14:textId="77777777" w:rsidR="001205A1" w:rsidRDefault="001205A1" w:rsidP="001739D4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7B0740"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14:paraId="2C1D09B1" w14:textId="77777777" w:rsidR="001205A1" w:rsidRDefault="001205A1" w:rsidP="001205A1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041358343"/>
      <w:docPartObj>
        <w:docPartGallery w:val="Page Numbers (Bottom of Page)"/>
        <w:docPartUnique/>
      </w:docPartObj>
    </w:sdtPr>
    <w:sdtContent>
      <w:p w14:paraId="187BD9FD" w14:textId="77777777" w:rsidR="001205A1" w:rsidRDefault="001205A1" w:rsidP="001739D4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9A1495"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tbl>
    <w:tblPr>
      <w:tblW w:w="0" w:type="auto"/>
      <w:tblLayout w:type="fixed"/>
      <w:tblCellMar>
        <w:left w:w="0" w:type="dxa"/>
        <w:right w:w="0" w:type="dxa"/>
      </w:tblCellMar>
      <w:tblLook w:val="0600" w:firstRow="0" w:lastRow="0" w:firstColumn="0" w:lastColumn="0" w:noHBand="1" w:noVBand="1"/>
    </w:tblPr>
    <w:tblGrid>
      <w:gridCol w:w="5395"/>
      <w:gridCol w:w="5395"/>
    </w:tblGrid>
    <w:tr w:rsidR="001205A1" w14:paraId="28D567F4" w14:textId="77777777" w:rsidTr="005F4F46">
      <w:tc>
        <w:tcPr>
          <w:tcW w:w="5395" w:type="dxa"/>
        </w:tcPr>
        <w:p w14:paraId="626677A1" w14:textId="77777777" w:rsidR="001205A1" w:rsidRPr="001205A1" w:rsidRDefault="005B4D73" w:rsidP="00C66528">
          <w:pPr>
            <w:pStyle w:val="Footer"/>
          </w:pPr>
          <w:r>
            <w:rPr>
              <w:color w:val="7F7F7F" w:themeColor="text1" w:themeTint="80"/>
            </w:rPr>
            <w:t xml:space="preserve">Insight Document – </w:t>
          </w:r>
          <w:proofErr w:type="spellStart"/>
          <w:r>
            <w:rPr>
              <w:color w:val="7F7F7F" w:themeColor="text1" w:themeTint="80"/>
            </w:rPr>
            <w:t>Simdaa</w:t>
          </w:r>
          <w:proofErr w:type="spellEnd"/>
          <w:r>
            <w:rPr>
              <w:color w:val="7F7F7F" w:themeColor="text1" w:themeTint="80"/>
            </w:rPr>
            <w:t xml:space="preserve"> Technologies</w:t>
          </w:r>
        </w:p>
      </w:tc>
      <w:tc>
        <w:tcPr>
          <w:tcW w:w="5395" w:type="dxa"/>
        </w:tcPr>
        <w:p w14:paraId="10084896" w14:textId="77777777" w:rsidR="001205A1" w:rsidRPr="001205A1" w:rsidRDefault="001205A1" w:rsidP="001205A1">
          <w:pPr>
            <w:pStyle w:val="Footer"/>
          </w:pPr>
          <w:r w:rsidRPr="001205A1">
            <w:t xml:space="preserve">   </w:t>
          </w:r>
        </w:p>
      </w:tc>
    </w:tr>
  </w:tbl>
  <w:p w14:paraId="1E01BDBB" w14:textId="77777777" w:rsidR="001205A1" w:rsidRDefault="001205A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BC89A8" w14:textId="77777777" w:rsidR="00B74CDB" w:rsidRDefault="00B74CDB" w:rsidP="001205A1">
      <w:r>
        <w:separator/>
      </w:r>
    </w:p>
  </w:footnote>
  <w:footnote w:type="continuationSeparator" w:id="0">
    <w:p w14:paraId="7CCFBE86" w14:textId="77777777" w:rsidR="00B74CDB" w:rsidRDefault="00B74CDB" w:rsidP="001205A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EF2285"/>
    <w:multiLevelType w:val="hybridMultilevel"/>
    <w:tmpl w:val="86E8EC44"/>
    <w:lvl w:ilvl="0" w:tplc="A12CA42A">
      <w:numFmt w:val="bullet"/>
      <w:lvlText w:val="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8B7191"/>
    <w:multiLevelType w:val="hybridMultilevel"/>
    <w:tmpl w:val="837CB6C0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98300C"/>
    <w:multiLevelType w:val="hybridMultilevel"/>
    <w:tmpl w:val="EFECCCCE"/>
    <w:lvl w:ilvl="0" w:tplc="807A4B22">
      <w:numFmt w:val="bullet"/>
      <w:lvlText w:val="-"/>
      <w:lvlJc w:val="left"/>
      <w:pPr>
        <w:ind w:left="1080" w:hanging="360"/>
      </w:pPr>
      <w:rPr>
        <w:rFonts w:ascii="Georgia" w:eastAsiaTheme="minorHAnsi" w:hAnsi="Georgia" w:cstheme="minorBid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4648A6"/>
    <w:multiLevelType w:val="hybridMultilevel"/>
    <w:tmpl w:val="B694F72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F067DAF"/>
    <w:multiLevelType w:val="hybridMultilevel"/>
    <w:tmpl w:val="EA44F954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0427440"/>
    <w:multiLevelType w:val="hybridMultilevel"/>
    <w:tmpl w:val="EBEC571E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A0E3996"/>
    <w:multiLevelType w:val="hybridMultilevel"/>
    <w:tmpl w:val="4A088A0A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83699B"/>
    <w:multiLevelType w:val="hybridMultilevel"/>
    <w:tmpl w:val="365605D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1587248"/>
    <w:multiLevelType w:val="multilevel"/>
    <w:tmpl w:val="EBFCA17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215E391E"/>
    <w:multiLevelType w:val="hybridMultilevel"/>
    <w:tmpl w:val="A0EC2F2E"/>
    <w:lvl w:ilvl="0" w:tplc="E9806636">
      <w:numFmt w:val="bullet"/>
      <w:lvlText w:val="-"/>
      <w:lvlJc w:val="left"/>
      <w:pPr>
        <w:ind w:left="720" w:hanging="360"/>
      </w:pPr>
      <w:rPr>
        <w:rFonts w:ascii="Georgia" w:eastAsiaTheme="minorHAnsi" w:hAnsi="Georgia" w:cstheme="minorBidi" w:hint="default"/>
        <w:b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9E43AE4"/>
    <w:multiLevelType w:val="hybridMultilevel"/>
    <w:tmpl w:val="121C2F4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>
      <w:start w:val="1"/>
      <w:numFmt w:val="lowerLetter"/>
      <w:lvlText w:val="%5."/>
      <w:lvlJc w:val="left"/>
      <w:pPr>
        <w:ind w:left="3600" w:hanging="360"/>
      </w:pPr>
    </w:lvl>
    <w:lvl w:ilvl="5" w:tplc="4009001B">
      <w:start w:val="1"/>
      <w:numFmt w:val="lowerRoman"/>
      <w:lvlText w:val="%6."/>
      <w:lvlJc w:val="right"/>
      <w:pPr>
        <w:ind w:left="4320" w:hanging="180"/>
      </w:pPr>
    </w:lvl>
    <w:lvl w:ilvl="6" w:tplc="4009000F">
      <w:start w:val="1"/>
      <w:numFmt w:val="decimal"/>
      <w:lvlText w:val="%7."/>
      <w:lvlJc w:val="left"/>
      <w:pPr>
        <w:ind w:left="5040" w:hanging="360"/>
      </w:pPr>
    </w:lvl>
    <w:lvl w:ilvl="7" w:tplc="40090019">
      <w:start w:val="1"/>
      <w:numFmt w:val="lowerLetter"/>
      <w:lvlText w:val="%8."/>
      <w:lvlJc w:val="left"/>
      <w:pPr>
        <w:ind w:left="5760" w:hanging="360"/>
      </w:pPr>
    </w:lvl>
    <w:lvl w:ilvl="8" w:tplc="4009001B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BDC4E83"/>
    <w:multiLevelType w:val="multilevel"/>
    <w:tmpl w:val="64E8961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2D222AF9"/>
    <w:multiLevelType w:val="hybridMultilevel"/>
    <w:tmpl w:val="01EAA7AA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7C254C8"/>
    <w:multiLevelType w:val="hybridMultilevel"/>
    <w:tmpl w:val="61A46868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8E02D6F"/>
    <w:multiLevelType w:val="hybridMultilevel"/>
    <w:tmpl w:val="01EAA7AA"/>
    <w:lvl w:ilvl="0" w:tplc="FFFFFFFF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3DC0D89"/>
    <w:multiLevelType w:val="hybridMultilevel"/>
    <w:tmpl w:val="0A68BA34"/>
    <w:lvl w:ilvl="0" w:tplc="C4323E78">
      <w:start w:val="3"/>
      <w:numFmt w:val="bullet"/>
      <w:lvlText w:val="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9532F7D"/>
    <w:multiLevelType w:val="hybridMultilevel"/>
    <w:tmpl w:val="C6C4E078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DE215E3"/>
    <w:multiLevelType w:val="hybridMultilevel"/>
    <w:tmpl w:val="D04A2D84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E1366AD"/>
    <w:multiLevelType w:val="hybridMultilevel"/>
    <w:tmpl w:val="B3B8277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F0E222E"/>
    <w:multiLevelType w:val="hybridMultilevel"/>
    <w:tmpl w:val="DBA627D0"/>
    <w:lvl w:ilvl="0" w:tplc="C6BEF01A">
      <w:numFmt w:val="bullet"/>
      <w:lvlText w:val="-"/>
      <w:lvlJc w:val="left"/>
      <w:pPr>
        <w:ind w:left="420" w:hanging="360"/>
      </w:pPr>
      <w:rPr>
        <w:rFonts w:ascii="Georgia" w:eastAsiaTheme="minorHAnsi" w:hAnsi="Georgia" w:cstheme="minorBidi" w:hint="default"/>
      </w:rPr>
    </w:lvl>
    <w:lvl w:ilvl="1" w:tplc="4009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20" w15:restartNumberingAfterBreak="0">
    <w:nsid w:val="4FD023DB"/>
    <w:multiLevelType w:val="multilevel"/>
    <w:tmpl w:val="6C64A71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51CD5A2C"/>
    <w:multiLevelType w:val="hybridMultilevel"/>
    <w:tmpl w:val="9A58B53A"/>
    <w:lvl w:ilvl="0" w:tplc="3774D7C0">
      <w:numFmt w:val="bullet"/>
      <w:lvlText w:val="-"/>
      <w:lvlJc w:val="left"/>
      <w:pPr>
        <w:ind w:left="720" w:hanging="360"/>
      </w:pPr>
      <w:rPr>
        <w:rFonts w:ascii="Georgia" w:eastAsiaTheme="minorHAnsi" w:hAnsi="Georgia" w:cstheme="minorBid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6C74FF2"/>
    <w:multiLevelType w:val="hybridMultilevel"/>
    <w:tmpl w:val="92B80208"/>
    <w:lvl w:ilvl="0" w:tplc="AECC7178">
      <w:start w:val="2"/>
      <w:numFmt w:val="bullet"/>
      <w:lvlText w:val="-"/>
      <w:lvlJc w:val="left"/>
      <w:pPr>
        <w:ind w:left="1080" w:hanging="360"/>
      </w:pPr>
      <w:rPr>
        <w:rFonts w:ascii="Georgia" w:eastAsiaTheme="minorHAnsi" w:hAnsi="Georgia" w:cstheme="minorBidi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587D7BC6"/>
    <w:multiLevelType w:val="hybridMultilevel"/>
    <w:tmpl w:val="CABC46E0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D111867"/>
    <w:multiLevelType w:val="hybridMultilevel"/>
    <w:tmpl w:val="B3124DA8"/>
    <w:lvl w:ilvl="0" w:tplc="393AB9A6">
      <w:numFmt w:val="bullet"/>
      <w:lvlText w:val="-"/>
      <w:lvlJc w:val="left"/>
      <w:pPr>
        <w:ind w:left="720" w:hanging="360"/>
      </w:pPr>
      <w:rPr>
        <w:rFonts w:ascii="Georgia" w:eastAsiaTheme="minorHAnsi" w:hAnsi="Georgia" w:cstheme="minorBid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E2C1797"/>
    <w:multiLevelType w:val="hybridMultilevel"/>
    <w:tmpl w:val="E3141470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E7E44C4"/>
    <w:multiLevelType w:val="hybridMultilevel"/>
    <w:tmpl w:val="67E07958"/>
    <w:lvl w:ilvl="0" w:tplc="213A3974">
      <w:start w:val="1"/>
      <w:numFmt w:val="bullet"/>
      <w:lvlText w:val="-"/>
      <w:lvlJc w:val="left"/>
      <w:pPr>
        <w:ind w:left="1080" w:hanging="360"/>
      </w:pPr>
      <w:rPr>
        <w:rFonts w:ascii="Georgia" w:eastAsiaTheme="minorHAnsi" w:hAnsi="Georgia" w:cstheme="minorBidi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5EEE25BC"/>
    <w:multiLevelType w:val="hybridMultilevel"/>
    <w:tmpl w:val="984C15F4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289621B"/>
    <w:multiLevelType w:val="hybridMultilevel"/>
    <w:tmpl w:val="026C3A74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3517791"/>
    <w:multiLevelType w:val="hybridMultilevel"/>
    <w:tmpl w:val="F7865B6A"/>
    <w:lvl w:ilvl="0" w:tplc="EA5A0458">
      <w:numFmt w:val="bullet"/>
      <w:lvlText w:val="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5251B6F"/>
    <w:multiLevelType w:val="hybridMultilevel"/>
    <w:tmpl w:val="5BEE3B84"/>
    <w:lvl w:ilvl="0" w:tplc="4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1" w15:restartNumberingAfterBreak="0">
    <w:nsid w:val="70E96263"/>
    <w:multiLevelType w:val="multilevel"/>
    <w:tmpl w:val="7972718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 w15:restartNumberingAfterBreak="0">
    <w:nsid w:val="713C5FAF"/>
    <w:multiLevelType w:val="hybridMultilevel"/>
    <w:tmpl w:val="A4B2D7CE"/>
    <w:lvl w:ilvl="0" w:tplc="807A4B22">
      <w:numFmt w:val="bullet"/>
      <w:lvlText w:val="-"/>
      <w:lvlJc w:val="left"/>
      <w:pPr>
        <w:ind w:left="1080" w:hanging="360"/>
      </w:pPr>
      <w:rPr>
        <w:rFonts w:ascii="Georgia" w:eastAsiaTheme="minorHAnsi" w:hAnsi="Georgia" w:cstheme="minorBidi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73747253"/>
    <w:multiLevelType w:val="multilevel"/>
    <w:tmpl w:val="726AACB6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34" w15:restartNumberingAfterBreak="0">
    <w:nsid w:val="73F96CFD"/>
    <w:multiLevelType w:val="hybridMultilevel"/>
    <w:tmpl w:val="246C90B8"/>
    <w:lvl w:ilvl="0" w:tplc="7068B4BC">
      <w:numFmt w:val="bullet"/>
      <w:lvlText w:val="-"/>
      <w:lvlJc w:val="left"/>
      <w:pPr>
        <w:ind w:left="720" w:hanging="360"/>
      </w:pPr>
      <w:rPr>
        <w:rFonts w:ascii="Georgia" w:eastAsiaTheme="minorHAnsi" w:hAnsi="Georgia" w:cstheme="minorBid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91B4BBD"/>
    <w:multiLevelType w:val="hybridMultilevel"/>
    <w:tmpl w:val="B3D0A0EA"/>
    <w:lvl w:ilvl="0" w:tplc="298E9DE4">
      <w:start w:val="1"/>
      <w:numFmt w:val="bullet"/>
      <w:lvlText w:val="-"/>
      <w:lvlJc w:val="left"/>
      <w:pPr>
        <w:ind w:left="1440" w:hanging="360"/>
      </w:pPr>
      <w:rPr>
        <w:rFonts w:ascii="Georgia" w:eastAsiaTheme="minorHAnsi" w:hAnsi="Georgia" w:cstheme="minorBidi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6" w15:restartNumberingAfterBreak="0">
    <w:nsid w:val="7D3F2104"/>
    <w:multiLevelType w:val="hybridMultilevel"/>
    <w:tmpl w:val="4872D444"/>
    <w:lvl w:ilvl="0" w:tplc="EF20457E">
      <w:start w:val="2"/>
      <w:numFmt w:val="bullet"/>
      <w:lvlText w:val="-"/>
      <w:lvlJc w:val="left"/>
      <w:pPr>
        <w:ind w:left="720" w:hanging="360"/>
      </w:pPr>
      <w:rPr>
        <w:rFonts w:ascii="Georgia" w:eastAsiaTheme="minorHAnsi" w:hAnsi="Georgia" w:cstheme="minorBid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E415641"/>
    <w:multiLevelType w:val="hybridMultilevel"/>
    <w:tmpl w:val="DF52E2CC"/>
    <w:lvl w:ilvl="0" w:tplc="EE086262">
      <w:start w:val="5"/>
      <w:numFmt w:val="bullet"/>
      <w:lvlText w:val="-"/>
      <w:lvlJc w:val="left"/>
      <w:pPr>
        <w:ind w:left="720" w:hanging="360"/>
      </w:pPr>
      <w:rPr>
        <w:rFonts w:ascii="Georgia" w:eastAsiaTheme="minorHAnsi" w:hAnsi="Georgia" w:cstheme="minorBid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88154137">
    <w:abstractNumId w:val="36"/>
  </w:num>
  <w:num w:numId="2" w16cid:durableId="1403678797">
    <w:abstractNumId w:val="8"/>
  </w:num>
  <w:num w:numId="3" w16cid:durableId="224030406">
    <w:abstractNumId w:val="6"/>
  </w:num>
  <w:num w:numId="4" w16cid:durableId="1918242800">
    <w:abstractNumId w:val="33"/>
  </w:num>
  <w:num w:numId="5" w16cid:durableId="1776247287">
    <w:abstractNumId w:val="30"/>
  </w:num>
  <w:num w:numId="6" w16cid:durableId="175391784">
    <w:abstractNumId w:val="9"/>
  </w:num>
  <w:num w:numId="7" w16cid:durableId="1454522227">
    <w:abstractNumId w:val="28"/>
  </w:num>
  <w:num w:numId="8" w16cid:durableId="1654991051">
    <w:abstractNumId w:val="20"/>
  </w:num>
  <w:num w:numId="9" w16cid:durableId="328824690">
    <w:abstractNumId w:val="31"/>
  </w:num>
  <w:num w:numId="10" w16cid:durableId="520437179">
    <w:abstractNumId w:val="11"/>
  </w:num>
  <w:num w:numId="11" w16cid:durableId="770976034">
    <w:abstractNumId w:val="34"/>
  </w:num>
  <w:num w:numId="12" w16cid:durableId="1385132887">
    <w:abstractNumId w:val="12"/>
  </w:num>
  <w:num w:numId="13" w16cid:durableId="396057472">
    <w:abstractNumId w:val="14"/>
  </w:num>
  <w:num w:numId="14" w16cid:durableId="975834355">
    <w:abstractNumId w:val="1"/>
  </w:num>
  <w:num w:numId="15" w16cid:durableId="1840854085">
    <w:abstractNumId w:val="27"/>
  </w:num>
  <w:num w:numId="16" w16cid:durableId="1961185281">
    <w:abstractNumId w:val="13"/>
  </w:num>
  <w:num w:numId="17" w16cid:durableId="472605473">
    <w:abstractNumId w:val="26"/>
  </w:num>
  <w:num w:numId="18" w16cid:durableId="1834447396">
    <w:abstractNumId w:val="5"/>
  </w:num>
  <w:num w:numId="19" w16cid:durableId="557404122">
    <w:abstractNumId w:val="37"/>
  </w:num>
  <w:num w:numId="20" w16cid:durableId="916011440">
    <w:abstractNumId w:val="15"/>
  </w:num>
  <w:num w:numId="21" w16cid:durableId="1389378287">
    <w:abstractNumId w:val="23"/>
  </w:num>
  <w:num w:numId="22" w16cid:durableId="1689871981">
    <w:abstractNumId w:val="22"/>
  </w:num>
  <w:num w:numId="23" w16cid:durableId="1004674298">
    <w:abstractNumId w:val="25"/>
  </w:num>
  <w:num w:numId="24" w16cid:durableId="881865916">
    <w:abstractNumId w:val="32"/>
  </w:num>
  <w:num w:numId="25" w16cid:durableId="1559854916">
    <w:abstractNumId w:val="2"/>
  </w:num>
  <w:num w:numId="26" w16cid:durableId="298345135">
    <w:abstractNumId w:val="35"/>
  </w:num>
  <w:num w:numId="27" w16cid:durableId="1742370224">
    <w:abstractNumId w:val="16"/>
  </w:num>
  <w:num w:numId="28" w16cid:durableId="584075609">
    <w:abstractNumId w:val="21"/>
  </w:num>
  <w:num w:numId="29" w16cid:durableId="1909336921">
    <w:abstractNumId w:val="29"/>
  </w:num>
  <w:num w:numId="30" w16cid:durableId="1550410177">
    <w:abstractNumId w:val="0"/>
  </w:num>
  <w:num w:numId="31" w16cid:durableId="333387246">
    <w:abstractNumId w:val="24"/>
  </w:num>
  <w:num w:numId="32" w16cid:durableId="597762158">
    <w:abstractNumId w:val="19"/>
  </w:num>
  <w:num w:numId="33" w16cid:durableId="882212540">
    <w:abstractNumId w:val="4"/>
  </w:num>
  <w:num w:numId="34" w16cid:durableId="1283418362">
    <w:abstractNumId w:val="3"/>
  </w:num>
  <w:num w:numId="35" w16cid:durableId="865948262">
    <w:abstractNumId w:val="17"/>
  </w:num>
  <w:num w:numId="36" w16cid:durableId="740836927">
    <w:abstractNumId w:val="7"/>
  </w:num>
  <w:num w:numId="37" w16cid:durableId="1475416784">
    <w:abstractNumId w:val="18"/>
  </w:num>
  <w:num w:numId="38" w16cid:durableId="1979334435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0Mjc0MTcwMLEwMjNX0lEKTi0uzszPAykwMqwFAJTTqGUtAAAA"/>
  </w:docVars>
  <w:rsids>
    <w:rsidRoot w:val="005B4D73"/>
    <w:rsid w:val="00003E79"/>
    <w:rsid w:val="0000401D"/>
    <w:rsid w:val="00010544"/>
    <w:rsid w:val="000145B4"/>
    <w:rsid w:val="000203FB"/>
    <w:rsid w:val="00020F03"/>
    <w:rsid w:val="00022010"/>
    <w:rsid w:val="00023240"/>
    <w:rsid w:val="000260DF"/>
    <w:rsid w:val="000265D6"/>
    <w:rsid w:val="0003443B"/>
    <w:rsid w:val="0003628E"/>
    <w:rsid w:val="0003794E"/>
    <w:rsid w:val="00040F35"/>
    <w:rsid w:val="00041AF3"/>
    <w:rsid w:val="000427C3"/>
    <w:rsid w:val="0004556C"/>
    <w:rsid w:val="00045900"/>
    <w:rsid w:val="00050F52"/>
    <w:rsid w:val="00055750"/>
    <w:rsid w:val="000575EB"/>
    <w:rsid w:val="00060861"/>
    <w:rsid w:val="00062B7F"/>
    <w:rsid w:val="00063889"/>
    <w:rsid w:val="0006595E"/>
    <w:rsid w:val="00067895"/>
    <w:rsid w:val="00070B2A"/>
    <w:rsid w:val="000726F0"/>
    <w:rsid w:val="00076348"/>
    <w:rsid w:val="00082BC9"/>
    <w:rsid w:val="000834F9"/>
    <w:rsid w:val="00083681"/>
    <w:rsid w:val="00084116"/>
    <w:rsid w:val="000844DD"/>
    <w:rsid w:val="00084C78"/>
    <w:rsid w:val="00085981"/>
    <w:rsid w:val="00086BB1"/>
    <w:rsid w:val="00095B55"/>
    <w:rsid w:val="00096D30"/>
    <w:rsid w:val="000A1271"/>
    <w:rsid w:val="000A2A7E"/>
    <w:rsid w:val="000A2AAC"/>
    <w:rsid w:val="000A2B8F"/>
    <w:rsid w:val="000A7B47"/>
    <w:rsid w:val="000B0A44"/>
    <w:rsid w:val="000C4ED1"/>
    <w:rsid w:val="000C6EDC"/>
    <w:rsid w:val="000C79D5"/>
    <w:rsid w:val="000D2210"/>
    <w:rsid w:val="000D2DAA"/>
    <w:rsid w:val="000D41E7"/>
    <w:rsid w:val="000D4377"/>
    <w:rsid w:val="000D49B1"/>
    <w:rsid w:val="000D5F65"/>
    <w:rsid w:val="000D687C"/>
    <w:rsid w:val="000D68D7"/>
    <w:rsid w:val="000E1AD4"/>
    <w:rsid w:val="000E7AA6"/>
    <w:rsid w:val="000F17D5"/>
    <w:rsid w:val="000F1B9D"/>
    <w:rsid w:val="000F4059"/>
    <w:rsid w:val="000F57F0"/>
    <w:rsid w:val="00101B1F"/>
    <w:rsid w:val="00107322"/>
    <w:rsid w:val="00112450"/>
    <w:rsid w:val="00112EBB"/>
    <w:rsid w:val="00113BD8"/>
    <w:rsid w:val="001205A1"/>
    <w:rsid w:val="00126CE4"/>
    <w:rsid w:val="00142715"/>
    <w:rsid w:val="00146D0C"/>
    <w:rsid w:val="00147048"/>
    <w:rsid w:val="001477B0"/>
    <w:rsid w:val="0015149A"/>
    <w:rsid w:val="00152033"/>
    <w:rsid w:val="00155F96"/>
    <w:rsid w:val="0016334E"/>
    <w:rsid w:val="0018079E"/>
    <w:rsid w:val="00182D4D"/>
    <w:rsid w:val="00184365"/>
    <w:rsid w:val="001908FF"/>
    <w:rsid w:val="00192F71"/>
    <w:rsid w:val="001A6817"/>
    <w:rsid w:val="001A7119"/>
    <w:rsid w:val="001B1E22"/>
    <w:rsid w:val="001B2511"/>
    <w:rsid w:val="001C0CD3"/>
    <w:rsid w:val="001C1865"/>
    <w:rsid w:val="001C22F3"/>
    <w:rsid w:val="001D1CE2"/>
    <w:rsid w:val="001D3C5D"/>
    <w:rsid w:val="001D557E"/>
    <w:rsid w:val="001D60C9"/>
    <w:rsid w:val="001D6672"/>
    <w:rsid w:val="001E1861"/>
    <w:rsid w:val="001E2B80"/>
    <w:rsid w:val="001E2FC3"/>
    <w:rsid w:val="001E470C"/>
    <w:rsid w:val="001E5EBA"/>
    <w:rsid w:val="001E621E"/>
    <w:rsid w:val="001F165F"/>
    <w:rsid w:val="001F1720"/>
    <w:rsid w:val="001F185B"/>
    <w:rsid w:val="001F2727"/>
    <w:rsid w:val="001F67D9"/>
    <w:rsid w:val="001F6F66"/>
    <w:rsid w:val="00203FE6"/>
    <w:rsid w:val="00204394"/>
    <w:rsid w:val="00216424"/>
    <w:rsid w:val="00217F8B"/>
    <w:rsid w:val="0022074A"/>
    <w:rsid w:val="00222F3A"/>
    <w:rsid w:val="0023111D"/>
    <w:rsid w:val="002312C4"/>
    <w:rsid w:val="00231CBF"/>
    <w:rsid w:val="0023440E"/>
    <w:rsid w:val="00234CCC"/>
    <w:rsid w:val="00235D70"/>
    <w:rsid w:val="002368A6"/>
    <w:rsid w:val="00237054"/>
    <w:rsid w:val="00237E2B"/>
    <w:rsid w:val="002402FC"/>
    <w:rsid w:val="00250EFE"/>
    <w:rsid w:val="0025133C"/>
    <w:rsid w:val="00262827"/>
    <w:rsid w:val="002641B6"/>
    <w:rsid w:val="00265029"/>
    <w:rsid w:val="00266678"/>
    <w:rsid w:val="00267D31"/>
    <w:rsid w:val="00270CBF"/>
    <w:rsid w:val="00277FB1"/>
    <w:rsid w:val="002812AF"/>
    <w:rsid w:val="002833A2"/>
    <w:rsid w:val="002877E8"/>
    <w:rsid w:val="00293C96"/>
    <w:rsid w:val="002949E6"/>
    <w:rsid w:val="00294E4B"/>
    <w:rsid w:val="00297048"/>
    <w:rsid w:val="002A0C9B"/>
    <w:rsid w:val="002A13B1"/>
    <w:rsid w:val="002A623C"/>
    <w:rsid w:val="002B1D17"/>
    <w:rsid w:val="002B346A"/>
    <w:rsid w:val="002C375A"/>
    <w:rsid w:val="002D1567"/>
    <w:rsid w:val="002D1754"/>
    <w:rsid w:val="002D30B0"/>
    <w:rsid w:val="002D42AF"/>
    <w:rsid w:val="002D7850"/>
    <w:rsid w:val="002E02CB"/>
    <w:rsid w:val="002E1C77"/>
    <w:rsid w:val="002E2CE7"/>
    <w:rsid w:val="002E2FBA"/>
    <w:rsid w:val="002E3F20"/>
    <w:rsid w:val="002E4050"/>
    <w:rsid w:val="002E570B"/>
    <w:rsid w:val="002E78A4"/>
    <w:rsid w:val="002E7C4E"/>
    <w:rsid w:val="002E7EB0"/>
    <w:rsid w:val="002F15F5"/>
    <w:rsid w:val="002F5591"/>
    <w:rsid w:val="002F65DD"/>
    <w:rsid w:val="002F74CF"/>
    <w:rsid w:val="003070BF"/>
    <w:rsid w:val="0031055C"/>
    <w:rsid w:val="00312A29"/>
    <w:rsid w:val="00314BFC"/>
    <w:rsid w:val="00316064"/>
    <w:rsid w:val="0031620F"/>
    <w:rsid w:val="0032077C"/>
    <w:rsid w:val="003236FC"/>
    <w:rsid w:val="00325280"/>
    <w:rsid w:val="00335050"/>
    <w:rsid w:val="003361FB"/>
    <w:rsid w:val="003423D8"/>
    <w:rsid w:val="00343909"/>
    <w:rsid w:val="003562E6"/>
    <w:rsid w:val="00356623"/>
    <w:rsid w:val="00356D88"/>
    <w:rsid w:val="003613F5"/>
    <w:rsid w:val="00364032"/>
    <w:rsid w:val="00371EE1"/>
    <w:rsid w:val="003848BC"/>
    <w:rsid w:val="003900B0"/>
    <w:rsid w:val="003906F3"/>
    <w:rsid w:val="00392AC6"/>
    <w:rsid w:val="00393276"/>
    <w:rsid w:val="0039481C"/>
    <w:rsid w:val="00395A84"/>
    <w:rsid w:val="003A61AF"/>
    <w:rsid w:val="003A798E"/>
    <w:rsid w:val="003B0A82"/>
    <w:rsid w:val="003B0DE2"/>
    <w:rsid w:val="003B5EE4"/>
    <w:rsid w:val="003C0ED0"/>
    <w:rsid w:val="003C1935"/>
    <w:rsid w:val="003C2E5C"/>
    <w:rsid w:val="003C51A3"/>
    <w:rsid w:val="003C5566"/>
    <w:rsid w:val="003D093B"/>
    <w:rsid w:val="003D429B"/>
    <w:rsid w:val="003D4E4C"/>
    <w:rsid w:val="003D5C0D"/>
    <w:rsid w:val="003D6799"/>
    <w:rsid w:val="003D6BF3"/>
    <w:rsid w:val="003E05F6"/>
    <w:rsid w:val="003E0B72"/>
    <w:rsid w:val="003E2916"/>
    <w:rsid w:val="003E44E6"/>
    <w:rsid w:val="003E4FAA"/>
    <w:rsid w:val="003E579D"/>
    <w:rsid w:val="003E756F"/>
    <w:rsid w:val="003F2EB8"/>
    <w:rsid w:val="003F6C8D"/>
    <w:rsid w:val="003F70E8"/>
    <w:rsid w:val="00401671"/>
    <w:rsid w:val="00406282"/>
    <w:rsid w:val="00407515"/>
    <w:rsid w:val="004121C2"/>
    <w:rsid w:val="00412E73"/>
    <w:rsid w:val="0041363C"/>
    <w:rsid w:val="00416752"/>
    <w:rsid w:val="00425264"/>
    <w:rsid w:val="00425A99"/>
    <w:rsid w:val="004270B0"/>
    <w:rsid w:val="00427365"/>
    <w:rsid w:val="00430561"/>
    <w:rsid w:val="0043277B"/>
    <w:rsid w:val="00432E01"/>
    <w:rsid w:val="00433CA9"/>
    <w:rsid w:val="0044009B"/>
    <w:rsid w:val="0044484E"/>
    <w:rsid w:val="00445845"/>
    <w:rsid w:val="00447927"/>
    <w:rsid w:val="00447F1A"/>
    <w:rsid w:val="004512E0"/>
    <w:rsid w:val="00452050"/>
    <w:rsid w:val="00452A87"/>
    <w:rsid w:val="00456517"/>
    <w:rsid w:val="004570BF"/>
    <w:rsid w:val="00465594"/>
    <w:rsid w:val="00470100"/>
    <w:rsid w:val="00477EDA"/>
    <w:rsid w:val="00480460"/>
    <w:rsid w:val="00483C7B"/>
    <w:rsid w:val="00485735"/>
    <w:rsid w:val="00495A67"/>
    <w:rsid w:val="00496114"/>
    <w:rsid w:val="004A0808"/>
    <w:rsid w:val="004A14BB"/>
    <w:rsid w:val="004A1767"/>
    <w:rsid w:val="004A266A"/>
    <w:rsid w:val="004A49D0"/>
    <w:rsid w:val="004A4D91"/>
    <w:rsid w:val="004A74DA"/>
    <w:rsid w:val="004B017C"/>
    <w:rsid w:val="004B1584"/>
    <w:rsid w:val="004B2A9A"/>
    <w:rsid w:val="004B5C52"/>
    <w:rsid w:val="004B68DF"/>
    <w:rsid w:val="004C4143"/>
    <w:rsid w:val="004D1257"/>
    <w:rsid w:val="004D301E"/>
    <w:rsid w:val="004D3778"/>
    <w:rsid w:val="004D5CDB"/>
    <w:rsid w:val="004E0148"/>
    <w:rsid w:val="004E4079"/>
    <w:rsid w:val="004E448D"/>
    <w:rsid w:val="004E4BE0"/>
    <w:rsid w:val="004E77A4"/>
    <w:rsid w:val="004F0405"/>
    <w:rsid w:val="004F20BB"/>
    <w:rsid w:val="004F518B"/>
    <w:rsid w:val="00501836"/>
    <w:rsid w:val="005035B5"/>
    <w:rsid w:val="005040ED"/>
    <w:rsid w:val="005058A9"/>
    <w:rsid w:val="00507830"/>
    <w:rsid w:val="00511324"/>
    <w:rsid w:val="00512B69"/>
    <w:rsid w:val="00513E3F"/>
    <w:rsid w:val="005158D2"/>
    <w:rsid w:val="00516BB2"/>
    <w:rsid w:val="00517A2A"/>
    <w:rsid w:val="005227C6"/>
    <w:rsid w:val="00522EC1"/>
    <w:rsid w:val="00523B2A"/>
    <w:rsid w:val="00525ACF"/>
    <w:rsid w:val="005270C2"/>
    <w:rsid w:val="0053020F"/>
    <w:rsid w:val="0053346F"/>
    <w:rsid w:val="00535053"/>
    <w:rsid w:val="00536CFE"/>
    <w:rsid w:val="00537908"/>
    <w:rsid w:val="00542217"/>
    <w:rsid w:val="005450BE"/>
    <w:rsid w:val="00545B31"/>
    <w:rsid w:val="0054660E"/>
    <w:rsid w:val="00550AB7"/>
    <w:rsid w:val="005525FE"/>
    <w:rsid w:val="005562F5"/>
    <w:rsid w:val="00557AA1"/>
    <w:rsid w:val="0056045F"/>
    <w:rsid w:val="0056186B"/>
    <w:rsid w:val="005650E1"/>
    <w:rsid w:val="00566234"/>
    <w:rsid w:val="005729A2"/>
    <w:rsid w:val="00573F2D"/>
    <w:rsid w:val="00574623"/>
    <w:rsid w:val="00574FA5"/>
    <w:rsid w:val="0057566D"/>
    <w:rsid w:val="005771CF"/>
    <w:rsid w:val="00586462"/>
    <w:rsid w:val="005903AE"/>
    <w:rsid w:val="00595003"/>
    <w:rsid w:val="00596E14"/>
    <w:rsid w:val="005A09D4"/>
    <w:rsid w:val="005A3983"/>
    <w:rsid w:val="005A6166"/>
    <w:rsid w:val="005A662D"/>
    <w:rsid w:val="005A6AD1"/>
    <w:rsid w:val="005B3B6D"/>
    <w:rsid w:val="005B3F89"/>
    <w:rsid w:val="005B4D73"/>
    <w:rsid w:val="005C029B"/>
    <w:rsid w:val="005C2C99"/>
    <w:rsid w:val="005C2DDE"/>
    <w:rsid w:val="005C42CA"/>
    <w:rsid w:val="005C5541"/>
    <w:rsid w:val="005D2B46"/>
    <w:rsid w:val="005D4002"/>
    <w:rsid w:val="005D55A9"/>
    <w:rsid w:val="005D6837"/>
    <w:rsid w:val="005E19BA"/>
    <w:rsid w:val="005E3F7D"/>
    <w:rsid w:val="005E6B25"/>
    <w:rsid w:val="005E6D2C"/>
    <w:rsid w:val="005F38B2"/>
    <w:rsid w:val="005F3A8B"/>
    <w:rsid w:val="005F48FC"/>
    <w:rsid w:val="005F4F46"/>
    <w:rsid w:val="005F5B7E"/>
    <w:rsid w:val="005F6B4F"/>
    <w:rsid w:val="00600205"/>
    <w:rsid w:val="006016CC"/>
    <w:rsid w:val="00602694"/>
    <w:rsid w:val="006070D2"/>
    <w:rsid w:val="00610BD6"/>
    <w:rsid w:val="006127EE"/>
    <w:rsid w:val="006146D2"/>
    <w:rsid w:val="006161C5"/>
    <w:rsid w:val="00621877"/>
    <w:rsid w:val="006227BE"/>
    <w:rsid w:val="00630460"/>
    <w:rsid w:val="00632546"/>
    <w:rsid w:val="006326AD"/>
    <w:rsid w:val="00633406"/>
    <w:rsid w:val="006350C7"/>
    <w:rsid w:val="006358A5"/>
    <w:rsid w:val="00635CC5"/>
    <w:rsid w:val="006374C9"/>
    <w:rsid w:val="0064062C"/>
    <w:rsid w:val="00641E62"/>
    <w:rsid w:val="00642C16"/>
    <w:rsid w:val="00646074"/>
    <w:rsid w:val="006505CE"/>
    <w:rsid w:val="00650FB7"/>
    <w:rsid w:val="006529C5"/>
    <w:rsid w:val="0065498A"/>
    <w:rsid w:val="00657F85"/>
    <w:rsid w:val="0066123F"/>
    <w:rsid w:val="0066496D"/>
    <w:rsid w:val="00667E67"/>
    <w:rsid w:val="00672B15"/>
    <w:rsid w:val="006739E5"/>
    <w:rsid w:val="006747BA"/>
    <w:rsid w:val="00674F95"/>
    <w:rsid w:val="006826EC"/>
    <w:rsid w:val="00682863"/>
    <w:rsid w:val="0068674A"/>
    <w:rsid w:val="00690E35"/>
    <w:rsid w:val="006921DD"/>
    <w:rsid w:val="00692B31"/>
    <w:rsid w:val="00695ACA"/>
    <w:rsid w:val="00696DAF"/>
    <w:rsid w:val="006A1A65"/>
    <w:rsid w:val="006A709E"/>
    <w:rsid w:val="006B458B"/>
    <w:rsid w:val="006B4A60"/>
    <w:rsid w:val="006C3A05"/>
    <w:rsid w:val="006C567B"/>
    <w:rsid w:val="006C60E6"/>
    <w:rsid w:val="006C7A31"/>
    <w:rsid w:val="006D05C6"/>
    <w:rsid w:val="006D0D76"/>
    <w:rsid w:val="006D15D7"/>
    <w:rsid w:val="006D1BA4"/>
    <w:rsid w:val="006D5E59"/>
    <w:rsid w:val="006D71EF"/>
    <w:rsid w:val="006E483C"/>
    <w:rsid w:val="006E5842"/>
    <w:rsid w:val="006F293D"/>
    <w:rsid w:val="006F57C8"/>
    <w:rsid w:val="00700741"/>
    <w:rsid w:val="00702A0A"/>
    <w:rsid w:val="00702C94"/>
    <w:rsid w:val="00703B50"/>
    <w:rsid w:val="0070535E"/>
    <w:rsid w:val="00705F1B"/>
    <w:rsid w:val="007108A0"/>
    <w:rsid w:val="007115D9"/>
    <w:rsid w:val="00715C9B"/>
    <w:rsid w:val="00717EF6"/>
    <w:rsid w:val="007210A4"/>
    <w:rsid w:val="00722978"/>
    <w:rsid w:val="00726CB1"/>
    <w:rsid w:val="00730F63"/>
    <w:rsid w:val="00732128"/>
    <w:rsid w:val="0073350B"/>
    <w:rsid w:val="00733EE6"/>
    <w:rsid w:val="0073666C"/>
    <w:rsid w:val="00741210"/>
    <w:rsid w:val="00743147"/>
    <w:rsid w:val="0074423B"/>
    <w:rsid w:val="00745942"/>
    <w:rsid w:val="00745F2E"/>
    <w:rsid w:val="0074749D"/>
    <w:rsid w:val="007509CF"/>
    <w:rsid w:val="0075114C"/>
    <w:rsid w:val="00757A25"/>
    <w:rsid w:val="00757DB3"/>
    <w:rsid w:val="007711CA"/>
    <w:rsid w:val="007743C8"/>
    <w:rsid w:val="007772B1"/>
    <w:rsid w:val="007805B7"/>
    <w:rsid w:val="00784964"/>
    <w:rsid w:val="00785C1C"/>
    <w:rsid w:val="00786E49"/>
    <w:rsid w:val="007916DE"/>
    <w:rsid w:val="00793A29"/>
    <w:rsid w:val="007A6391"/>
    <w:rsid w:val="007A78D9"/>
    <w:rsid w:val="007A7B3F"/>
    <w:rsid w:val="007B0740"/>
    <w:rsid w:val="007B105F"/>
    <w:rsid w:val="007B43C7"/>
    <w:rsid w:val="007C150F"/>
    <w:rsid w:val="007C1BAB"/>
    <w:rsid w:val="007C4035"/>
    <w:rsid w:val="007C455F"/>
    <w:rsid w:val="007C5EB2"/>
    <w:rsid w:val="007C67EC"/>
    <w:rsid w:val="007C6EDE"/>
    <w:rsid w:val="007D1995"/>
    <w:rsid w:val="007D3267"/>
    <w:rsid w:val="007D4FEE"/>
    <w:rsid w:val="007D6B92"/>
    <w:rsid w:val="007E3089"/>
    <w:rsid w:val="007E3C2F"/>
    <w:rsid w:val="007F1988"/>
    <w:rsid w:val="007F7106"/>
    <w:rsid w:val="007F7525"/>
    <w:rsid w:val="007F7E4F"/>
    <w:rsid w:val="008000FC"/>
    <w:rsid w:val="00800841"/>
    <w:rsid w:val="00802377"/>
    <w:rsid w:val="00804C0F"/>
    <w:rsid w:val="00806604"/>
    <w:rsid w:val="008101FA"/>
    <w:rsid w:val="00812208"/>
    <w:rsid w:val="00815357"/>
    <w:rsid w:val="00817C79"/>
    <w:rsid w:val="0082084F"/>
    <w:rsid w:val="00820E59"/>
    <w:rsid w:val="00821B25"/>
    <w:rsid w:val="00821CA9"/>
    <w:rsid w:val="00823373"/>
    <w:rsid w:val="00824D45"/>
    <w:rsid w:val="00825FB8"/>
    <w:rsid w:val="00830758"/>
    <w:rsid w:val="00831C82"/>
    <w:rsid w:val="00832BB1"/>
    <w:rsid w:val="00840843"/>
    <w:rsid w:val="00840EC7"/>
    <w:rsid w:val="008423A5"/>
    <w:rsid w:val="0084431B"/>
    <w:rsid w:val="00850CFA"/>
    <w:rsid w:val="00852D25"/>
    <w:rsid w:val="00854741"/>
    <w:rsid w:val="0085628C"/>
    <w:rsid w:val="008607E7"/>
    <w:rsid w:val="00861C36"/>
    <w:rsid w:val="0086281C"/>
    <w:rsid w:val="00865FB2"/>
    <w:rsid w:val="00866759"/>
    <w:rsid w:val="00867188"/>
    <w:rsid w:val="008716E9"/>
    <w:rsid w:val="0087171A"/>
    <w:rsid w:val="00874757"/>
    <w:rsid w:val="0087574D"/>
    <w:rsid w:val="00884C3E"/>
    <w:rsid w:val="00885085"/>
    <w:rsid w:val="00890FB0"/>
    <w:rsid w:val="00892D0E"/>
    <w:rsid w:val="00893D8F"/>
    <w:rsid w:val="00894F68"/>
    <w:rsid w:val="008B0A15"/>
    <w:rsid w:val="008B2BAB"/>
    <w:rsid w:val="008B55D2"/>
    <w:rsid w:val="008B75CF"/>
    <w:rsid w:val="008C2ED5"/>
    <w:rsid w:val="008C35AE"/>
    <w:rsid w:val="008C54EE"/>
    <w:rsid w:val="008D530F"/>
    <w:rsid w:val="008D61B3"/>
    <w:rsid w:val="008D697F"/>
    <w:rsid w:val="008E17CC"/>
    <w:rsid w:val="008E1A9D"/>
    <w:rsid w:val="008E206B"/>
    <w:rsid w:val="008E27A6"/>
    <w:rsid w:val="008E2A68"/>
    <w:rsid w:val="008E36C9"/>
    <w:rsid w:val="008F4B4A"/>
    <w:rsid w:val="008F56B4"/>
    <w:rsid w:val="008F607D"/>
    <w:rsid w:val="008F72D1"/>
    <w:rsid w:val="00901F69"/>
    <w:rsid w:val="00902DAF"/>
    <w:rsid w:val="009039C8"/>
    <w:rsid w:val="0090615B"/>
    <w:rsid w:val="00907B86"/>
    <w:rsid w:val="00907E58"/>
    <w:rsid w:val="00913A06"/>
    <w:rsid w:val="009176A2"/>
    <w:rsid w:val="00932E84"/>
    <w:rsid w:val="00934E06"/>
    <w:rsid w:val="00935275"/>
    <w:rsid w:val="0093566F"/>
    <w:rsid w:val="00935A23"/>
    <w:rsid w:val="009362DA"/>
    <w:rsid w:val="009416A6"/>
    <w:rsid w:val="009423CF"/>
    <w:rsid w:val="00955019"/>
    <w:rsid w:val="00962D45"/>
    <w:rsid w:val="009665CF"/>
    <w:rsid w:val="0096676C"/>
    <w:rsid w:val="0097241B"/>
    <w:rsid w:val="0097316E"/>
    <w:rsid w:val="009832DE"/>
    <w:rsid w:val="009859CE"/>
    <w:rsid w:val="00987750"/>
    <w:rsid w:val="0099174F"/>
    <w:rsid w:val="00994245"/>
    <w:rsid w:val="00994F30"/>
    <w:rsid w:val="009958AD"/>
    <w:rsid w:val="00996B78"/>
    <w:rsid w:val="009A1495"/>
    <w:rsid w:val="009A35D3"/>
    <w:rsid w:val="009B3193"/>
    <w:rsid w:val="009B3673"/>
    <w:rsid w:val="009B4EF0"/>
    <w:rsid w:val="009B5C7C"/>
    <w:rsid w:val="009C0AC4"/>
    <w:rsid w:val="009C2D90"/>
    <w:rsid w:val="009C3849"/>
    <w:rsid w:val="009C499C"/>
    <w:rsid w:val="009C55FF"/>
    <w:rsid w:val="009C7C84"/>
    <w:rsid w:val="009D1CE6"/>
    <w:rsid w:val="009D248D"/>
    <w:rsid w:val="009D6321"/>
    <w:rsid w:val="009D6A83"/>
    <w:rsid w:val="009D6B58"/>
    <w:rsid w:val="009E1360"/>
    <w:rsid w:val="009E3AD1"/>
    <w:rsid w:val="009E4CE7"/>
    <w:rsid w:val="009E7651"/>
    <w:rsid w:val="009F2DD0"/>
    <w:rsid w:val="009F4E16"/>
    <w:rsid w:val="009F542B"/>
    <w:rsid w:val="00A0332D"/>
    <w:rsid w:val="00A06F82"/>
    <w:rsid w:val="00A07E64"/>
    <w:rsid w:val="00A11A8C"/>
    <w:rsid w:val="00A13B81"/>
    <w:rsid w:val="00A13C85"/>
    <w:rsid w:val="00A15CF7"/>
    <w:rsid w:val="00A17856"/>
    <w:rsid w:val="00A23D6E"/>
    <w:rsid w:val="00A24793"/>
    <w:rsid w:val="00A248E8"/>
    <w:rsid w:val="00A26A15"/>
    <w:rsid w:val="00A275EA"/>
    <w:rsid w:val="00A31D22"/>
    <w:rsid w:val="00A328D4"/>
    <w:rsid w:val="00A34606"/>
    <w:rsid w:val="00A43112"/>
    <w:rsid w:val="00A47BDF"/>
    <w:rsid w:val="00A51D03"/>
    <w:rsid w:val="00A54731"/>
    <w:rsid w:val="00A547F7"/>
    <w:rsid w:val="00A6107A"/>
    <w:rsid w:val="00A625C8"/>
    <w:rsid w:val="00A6324D"/>
    <w:rsid w:val="00A65372"/>
    <w:rsid w:val="00A67B53"/>
    <w:rsid w:val="00A71864"/>
    <w:rsid w:val="00A7225D"/>
    <w:rsid w:val="00A724E1"/>
    <w:rsid w:val="00A725BD"/>
    <w:rsid w:val="00A73C4F"/>
    <w:rsid w:val="00A73F34"/>
    <w:rsid w:val="00A81248"/>
    <w:rsid w:val="00A83B19"/>
    <w:rsid w:val="00A92B06"/>
    <w:rsid w:val="00A9368E"/>
    <w:rsid w:val="00A95559"/>
    <w:rsid w:val="00A956F7"/>
    <w:rsid w:val="00AA52A0"/>
    <w:rsid w:val="00AA5397"/>
    <w:rsid w:val="00AA7A58"/>
    <w:rsid w:val="00AB0454"/>
    <w:rsid w:val="00AB17BD"/>
    <w:rsid w:val="00AB1A77"/>
    <w:rsid w:val="00AB42E2"/>
    <w:rsid w:val="00AC03F2"/>
    <w:rsid w:val="00AC22AC"/>
    <w:rsid w:val="00AC6401"/>
    <w:rsid w:val="00AC6C5F"/>
    <w:rsid w:val="00AC6FBC"/>
    <w:rsid w:val="00AC736C"/>
    <w:rsid w:val="00AC7FB1"/>
    <w:rsid w:val="00AD0436"/>
    <w:rsid w:val="00AD1C60"/>
    <w:rsid w:val="00AD65AE"/>
    <w:rsid w:val="00AE245D"/>
    <w:rsid w:val="00AE620C"/>
    <w:rsid w:val="00AF5EDD"/>
    <w:rsid w:val="00AF60BE"/>
    <w:rsid w:val="00AF7BB1"/>
    <w:rsid w:val="00B0156E"/>
    <w:rsid w:val="00B05176"/>
    <w:rsid w:val="00B05A6A"/>
    <w:rsid w:val="00B077B6"/>
    <w:rsid w:val="00B10D37"/>
    <w:rsid w:val="00B16C4B"/>
    <w:rsid w:val="00B20687"/>
    <w:rsid w:val="00B20E97"/>
    <w:rsid w:val="00B2473A"/>
    <w:rsid w:val="00B25ACE"/>
    <w:rsid w:val="00B27B73"/>
    <w:rsid w:val="00B31E47"/>
    <w:rsid w:val="00B43EF0"/>
    <w:rsid w:val="00B441CC"/>
    <w:rsid w:val="00B44389"/>
    <w:rsid w:val="00B45F9F"/>
    <w:rsid w:val="00B471FE"/>
    <w:rsid w:val="00B47825"/>
    <w:rsid w:val="00B47CF6"/>
    <w:rsid w:val="00B509BD"/>
    <w:rsid w:val="00B5341A"/>
    <w:rsid w:val="00B53EB7"/>
    <w:rsid w:val="00B552D0"/>
    <w:rsid w:val="00B553F9"/>
    <w:rsid w:val="00B5575F"/>
    <w:rsid w:val="00B560CB"/>
    <w:rsid w:val="00B5625F"/>
    <w:rsid w:val="00B56493"/>
    <w:rsid w:val="00B61307"/>
    <w:rsid w:val="00B625DC"/>
    <w:rsid w:val="00B63A3D"/>
    <w:rsid w:val="00B63DAE"/>
    <w:rsid w:val="00B645B9"/>
    <w:rsid w:val="00B674C2"/>
    <w:rsid w:val="00B7182B"/>
    <w:rsid w:val="00B71EE4"/>
    <w:rsid w:val="00B74CDB"/>
    <w:rsid w:val="00B750E1"/>
    <w:rsid w:val="00B77519"/>
    <w:rsid w:val="00B804C3"/>
    <w:rsid w:val="00B85141"/>
    <w:rsid w:val="00B905F5"/>
    <w:rsid w:val="00B91A17"/>
    <w:rsid w:val="00B92215"/>
    <w:rsid w:val="00B9264D"/>
    <w:rsid w:val="00B95222"/>
    <w:rsid w:val="00B95CBE"/>
    <w:rsid w:val="00B97257"/>
    <w:rsid w:val="00BA1513"/>
    <w:rsid w:val="00BA7D31"/>
    <w:rsid w:val="00BB4F07"/>
    <w:rsid w:val="00BB562E"/>
    <w:rsid w:val="00BB5C46"/>
    <w:rsid w:val="00BB6CCA"/>
    <w:rsid w:val="00BC14EA"/>
    <w:rsid w:val="00BC1AA2"/>
    <w:rsid w:val="00BC206E"/>
    <w:rsid w:val="00BC2A25"/>
    <w:rsid w:val="00BC3F99"/>
    <w:rsid w:val="00BC5846"/>
    <w:rsid w:val="00BC669A"/>
    <w:rsid w:val="00BC6806"/>
    <w:rsid w:val="00BD16DE"/>
    <w:rsid w:val="00BD5EA2"/>
    <w:rsid w:val="00BD6DEA"/>
    <w:rsid w:val="00BD6F54"/>
    <w:rsid w:val="00BD7069"/>
    <w:rsid w:val="00BE52C4"/>
    <w:rsid w:val="00BE7784"/>
    <w:rsid w:val="00BF015D"/>
    <w:rsid w:val="00BF31C3"/>
    <w:rsid w:val="00BF3E7E"/>
    <w:rsid w:val="00BF5C34"/>
    <w:rsid w:val="00BF65B6"/>
    <w:rsid w:val="00C04E6D"/>
    <w:rsid w:val="00C102E7"/>
    <w:rsid w:val="00C10B6B"/>
    <w:rsid w:val="00C13B18"/>
    <w:rsid w:val="00C143B3"/>
    <w:rsid w:val="00C143C4"/>
    <w:rsid w:val="00C1680A"/>
    <w:rsid w:val="00C16C7D"/>
    <w:rsid w:val="00C21585"/>
    <w:rsid w:val="00C21A6D"/>
    <w:rsid w:val="00C22572"/>
    <w:rsid w:val="00C306F0"/>
    <w:rsid w:val="00C31E44"/>
    <w:rsid w:val="00C37817"/>
    <w:rsid w:val="00C40379"/>
    <w:rsid w:val="00C444B3"/>
    <w:rsid w:val="00C45B2F"/>
    <w:rsid w:val="00C5211B"/>
    <w:rsid w:val="00C5469B"/>
    <w:rsid w:val="00C603BB"/>
    <w:rsid w:val="00C60BC4"/>
    <w:rsid w:val="00C639A2"/>
    <w:rsid w:val="00C6538C"/>
    <w:rsid w:val="00C65802"/>
    <w:rsid w:val="00C66528"/>
    <w:rsid w:val="00C71E40"/>
    <w:rsid w:val="00C7228E"/>
    <w:rsid w:val="00C76321"/>
    <w:rsid w:val="00C8016B"/>
    <w:rsid w:val="00C81A7B"/>
    <w:rsid w:val="00C8706C"/>
    <w:rsid w:val="00C915F0"/>
    <w:rsid w:val="00C938F8"/>
    <w:rsid w:val="00C94E22"/>
    <w:rsid w:val="00C97932"/>
    <w:rsid w:val="00CA2B02"/>
    <w:rsid w:val="00CA61B8"/>
    <w:rsid w:val="00CB384D"/>
    <w:rsid w:val="00CB50B5"/>
    <w:rsid w:val="00CB5275"/>
    <w:rsid w:val="00CB54C8"/>
    <w:rsid w:val="00CB64EC"/>
    <w:rsid w:val="00CC6E24"/>
    <w:rsid w:val="00CC7873"/>
    <w:rsid w:val="00CD264B"/>
    <w:rsid w:val="00CD3E8A"/>
    <w:rsid w:val="00CD41E4"/>
    <w:rsid w:val="00CD656E"/>
    <w:rsid w:val="00CE0F33"/>
    <w:rsid w:val="00CE4C3D"/>
    <w:rsid w:val="00CE6473"/>
    <w:rsid w:val="00CE6B25"/>
    <w:rsid w:val="00CE7341"/>
    <w:rsid w:val="00CF104F"/>
    <w:rsid w:val="00D00100"/>
    <w:rsid w:val="00D01668"/>
    <w:rsid w:val="00D01751"/>
    <w:rsid w:val="00D04DCF"/>
    <w:rsid w:val="00D07998"/>
    <w:rsid w:val="00D1182A"/>
    <w:rsid w:val="00D16069"/>
    <w:rsid w:val="00D167BD"/>
    <w:rsid w:val="00D16B04"/>
    <w:rsid w:val="00D2267A"/>
    <w:rsid w:val="00D23BEE"/>
    <w:rsid w:val="00D3736E"/>
    <w:rsid w:val="00D427FC"/>
    <w:rsid w:val="00D44386"/>
    <w:rsid w:val="00D44686"/>
    <w:rsid w:val="00D5294D"/>
    <w:rsid w:val="00D52EDA"/>
    <w:rsid w:val="00D53B3F"/>
    <w:rsid w:val="00D61104"/>
    <w:rsid w:val="00D6263A"/>
    <w:rsid w:val="00D65D91"/>
    <w:rsid w:val="00D66AAE"/>
    <w:rsid w:val="00D7328A"/>
    <w:rsid w:val="00D73B8A"/>
    <w:rsid w:val="00D74798"/>
    <w:rsid w:val="00D82E4B"/>
    <w:rsid w:val="00D83E85"/>
    <w:rsid w:val="00D876A6"/>
    <w:rsid w:val="00D94A6D"/>
    <w:rsid w:val="00D96CA2"/>
    <w:rsid w:val="00D972AE"/>
    <w:rsid w:val="00DA2481"/>
    <w:rsid w:val="00DA515E"/>
    <w:rsid w:val="00DA691C"/>
    <w:rsid w:val="00DB0070"/>
    <w:rsid w:val="00DB045C"/>
    <w:rsid w:val="00DB2C06"/>
    <w:rsid w:val="00DB5A16"/>
    <w:rsid w:val="00DC6308"/>
    <w:rsid w:val="00DC6B0F"/>
    <w:rsid w:val="00DC7477"/>
    <w:rsid w:val="00DD0914"/>
    <w:rsid w:val="00DD6DEB"/>
    <w:rsid w:val="00DF5F3A"/>
    <w:rsid w:val="00E00837"/>
    <w:rsid w:val="00E02AD4"/>
    <w:rsid w:val="00E03018"/>
    <w:rsid w:val="00E04FEF"/>
    <w:rsid w:val="00E077B5"/>
    <w:rsid w:val="00E11835"/>
    <w:rsid w:val="00E126F5"/>
    <w:rsid w:val="00E129E8"/>
    <w:rsid w:val="00E12BBD"/>
    <w:rsid w:val="00E146B4"/>
    <w:rsid w:val="00E15FC1"/>
    <w:rsid w:val="00E178B2"/>
    <w:rsid w:val="00E21F3F"/>
    <w:rsid w:val="00E24938"/>
    <w:rsid w:val="00E251A4"/>
    <w:rsid w:val="00E25676"/>
    <w:rsid w:val="00E32735"/>
    <w:rsid w:val="00E4449D"/>
    <w:rsid w:val="00E4627C"/>
    <w:rsid w:val="00E4639C"/>
    <w:rsid w:val="00E5527C"/>
    <w:rsid w:val="00E5677A"/>
    <w:rsid w:val="00E6036D"/>
    <w:rsid w:val="00E77431"/>
    <w:rsid w:val="00E77987"/>
    <w:rsid w:val="00E8080A"/>
    <w:rsid w:val="00E82B06"/>
    <w:rsid w:val="00E861CD"/>
    <w:rsid w:val="00E873A8"/>
    <w:rsid w:val="00E90666"/>
    <w:rsid w:val="00EA0206"/>
    <w:rsid w:val="00EA1551"/>
    <w:rsid w:val="00EA343F"/>
    <w:rsid w:val="00EA3798"/>
    <w:rsid w:val="00EA4128"/>
    <w:rsid w:val="00EA68D6"/>
    <w:rsid w:val="00EB003A"/>
    <w:rsid w:val="00EB3BD5"/>
    <w:rsid w:val="00EC5668"/>
    <w:rsid w:val="00ED0F61"/>
    <w:rsid w:val="00ED1387"/>
    <w:rsid w:val="00ED2B53"/>
    <w:rsid w:val="00ED2EA1"/>
    <w:rsid w:val="00ED3787"/>
    <w:rsid w:val="00ED7098"/>
    <w:rsid w:val="00ED7C5B"/>
    <w:rsid w:val="00EE2779"/>
    <w:rsid w:val="00EF0EE6"/>
    <w:rsid w:val="00EF12E2"/>
    <w:rsid w:val="00EF3297"/>
    <w:rsid w:val="00F01A4D"/>
    <w:rsid w:val="00F02F29"/>
    <w:rsid w:val="00F100F5"/>
    <w:rsid w:val="00F13A9F"/>
    <w:rsid w:val="00F13F0C"/>
    <w:rsid w:val="00F1426B"/>
    <w:rsid w:val="00F16C9B"/>
    <w:rsid w:val="00F17F9E"/>
    <w:rsid w:val="00F20AAF"/>
    <w:rsid w:val="00F228CB"/>
    <w:rsid w:val="00F2598B"/>
    <w:rsid w:val="00F25E24"/>
    <w:rsid w:val="00F30C65"/>
    <w:rsid w:val="00F30D00"/>
    <w:rsid w:val="00F335F4"/>
    <w:rsid w:val="00F33638"/>
    <w:rsid w:val="00F355F7"/>
    <w:rsid w:val="00F3730C"/>
    <w:rsid w:val="00F37779"/>
    <w:rsid w:val="00F42EA3"/>
    <w:rsid w:val="00F51EBF"/>
    <w:rsid w:val="00F533BF"/>
    <w:rsid w:val="00F61481"/>
    <w:rsid w:val="00F6236C"/>
    <w:rsid w:val="00F677EF"/>
    <w:rsid w:val="00F766D1"/>
    <w:rsid w:val="00F815AA"/>
    <w:rsid w:val="00F81723"/>
    <w:rsid w:val="00F81AE0"/>
    <w:rsid w:val="00F8442A"/>
    <w:rsid w:val="00F846E2"/>
    <w:rsid w:val="00F85B97"/>
    <w:rsid w:val="00F94675"/>
    <w:rsid w:val="00F96AD5"/>
    <w:rsid w:val="00F97C0E"/>
    <w:rsid w:val="00FB027F"/>
    <w:rsid w:val="00FB38EE"/>
    <w:rsid w:val="00FB65B8"/>
    <w:rsid w:val="00FC46D9"/>
    <w:rsid w:val="00FC49AE"/>
    <w:rsid w:val="00FC5E53"/>
    <w:rsid w:val="00FD0850"/>
    <w:rsid w:val="00FD1D21"/>
    <w:rsid w:val="00FD2FC3"/>
    <w:rsid w:val="00FD6E18"/>
    <w:rsid w:val="00FE17D9"/>
    <w:rsid w:val="00FE1B89"/>
    <w:rsid w:val="00FE34A0"/>
    <w:rsid w:val="00FE713A"/>
    <w:rsid w:val="00FF18C6"/>
    <w:rsid w:val="00FF4C5B"/>
    <w:rsid w:val="00FF6183"/>
    <w:rsid w:val="00FF7F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C6D652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/>
    <w:lsdException w:name="macro" w:semiHidden="1" w:unhideWhenUsed="1"/>
    <w:lsdException w:name="toa heading" w:semiHidden="1" w:unhideWhenUsed="1"/>
    <w:lsdException w:name="List" w:semiHidden="1"/>
    <w:lsdException w:name="List Bullet" w:semiHidden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6"/>
    <w:qFormat/>
    <w:rsid w:val="00FC49AE"/>
  </w:style>
  <w:style w:type="paragraph" w:styleId="Heading1">
    <w:name w:val="heading 1"/>
    <w:basedOn w:val="Normal"/>
    <w:next w:val="Normal"/>
    <w:link w:val="Heading1Char"/>
    <w:qFormat/>
    <w:rsid w:val="005B4D73"/>
    <w:pPr>
      <w:keepNext/>
      <w:keepLines/>
      <w:spacing w:before="240"/>
      <w:outlineLvl w:val="0"/>
    </w:pPr>
    <w:rPr>
      <w:rFonts w:ascii="Times New Roman" w:eastAsiaTheme="majorEastAsia" w:hAnsi="Times New Roman" w:cstheme="majorBidi"/>
      <w:b/>
      <w:color w:val="123869" w:themeColor="accent1"/>
      <w:sz w:val="52"/>
      <w:szCs w:val="32"/>
    </w:rPr>
  </w:style>
  <w:style w:type="paragraph" w:styleId="Heading2">
    <w:name w:val="heading 2"/>
    <w:basedOn w:val="Normal"/>
    <w:next w:val="Normal"/>
    <w:link w:val="Heading2Char"/>
    <w:uiPriority w:val="1"/>
    <w:qFormat/>
    <w:rsid w:val="005B4D73"/>
    <w:pPr>
      <w:keepNext/>
      <w:keepLines/>
      <w:outlineLvl w:val="1"/>
    </w:pPr>
    <w:rPr>
      <w:rFonts w:ascii="Times New Roman" w:eastAsiaTheme="majorEastAsia" w:hAnsi="Times New Roman" w:cstheme="majorBidi"/>
      <w:i/>
      <w:color w:val="00C1C7" w:themeColor="accent2"/>
      <w:sz w:val="42"/>
      <w:szCs w:val="26"/>
    </w:rPr>
  </w:style>
  <w:style w:type="paragraph" w:styleId="Heading3">
    <w:name w:val="heading 3"/>
    <w:basedOn w:val="Normal"/>
    <w:next w:val="Normal"/>
    <w:link w:val="Heading3Char"/>
    <w:uiPriority w:val="2"/>
    <w:qFormat/>
    <w:rsid w:val="005B4D73"/>
    <w:pPr>
      <w:keepNext/>
      <w:keepLines/>
      <w:outlineLvl w:val="2"/>
    </w:pPr>
    <w:rPr>
      <w:rFonts w:ascii="Times New Roman" w:eastAsiaTheme="majorEastAsia" w:hAnsi="Times New Roman" w:cstheme="majorBidi"/>
      <w:b/>
      <w:color w:val="123869" w:themeColor="accent1"/>
      <w:sz w:val="36"/>
    </w:rPr>
  </w:style>
  <w:style w:type="paragraph" w:styleId="Heading4">
    <w:name w:val="heading 4"/>
    <w:basedOn w:val="Normal"/>
    <w:next w:val="Normal"/>
    <w:link w:val="Heading4Char"/>
    <w:uiPriority w:val="3"/>
    <w:qFormat/>
    <w:rsid w:val="005B4D73"/>
    <w:pPr>
      <w:keepNext/>
      <w:keepLines/>
      <w:outlineLvl w:val="3"/>
    </w:pPr>
    <w:rPr>
      <w:rFonts w:ascii="Times New Roman" w:eastAsiaTheme="majorEastAsia" w:hAnsi="Times New Roman" w:cstheme="majorBidi"/>
      <w:i/>
      <w:iCs/>
      <w:color w:val="000000" w:themeColor="text1"/>
      <w:sz w:val="32"/>
    </w:rPr>
  </w:style>
  <w:style w:type="paragraph" w:styleId="Heading5">
    <w:name w:val="heading 5"/>
    <w:basedOn w:val="Normal"/>
    <w:next w:val="Normal"/>
    <w:link w:val="Heading5Char"/>
    <w:uiPriority w:val="4"/>
    <w:qFormat/>
    <w:rsid w:val="005B4D73"/>
    <w:pPr>
      <w:keepNext/>
      <w:keepLines/>
      <w:spacing w:line="192" w:lineRule="auto"/>
      <w:outlineLvl w:val="4"/>
    </w:pPr>
    <w:rPr>
      <w:rFonts w:ascii="Times New Roman" w:eastAsiaTheme="majorEastAsia" w:hAnsi="Times New Roman" w:cstheme="majorBidi"/>
      <w:b/>
      <w:color w:val="123869" w:themeColor="accent1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8124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rsid w:val="00A81248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66528"/>
    <w:rPr>
      <w:rFonts w:ascii="Times New Roman" w:hAnsi="Times New Roman" w:cs="Times New Roman"/>
      <w:sz w:val="18"/>
      <w:szCs w:val="18"/>
    </w:rPr>
  </w:style>
  <w:style w:type="character" w:customStyle="1" w:styleId="Heading1Char">
    <w:name w:val="Heading 1 Char"/>
    <w:basedOn w:val="DefaultParagraphFont"/>
    <w:link w:val="Heading1"/>
    <w:rsid w:val="005B4D73"/>
    <w:rPr>
      <w:rFonts w:ascii="Times New Roman" w:eastAsiaTheme="majorEastAsia" w:hAnsi="Times New Roman" w:cstheme="majorBidi"/>
      <w:b/>
      <w:color w:val="123869" w:themeColor="accent1"/>
      <w:sz w:val="52"/>
      <w:szCs w:val="32"/>
    </w:rPr>
  </w:style>
  <w:style w:type="character" w:customStyle="1" w:styleId="Heading2Char">
    <w:name w:val="Heading 2 Char"/>
    <w:basedOn w:val="DefaultParagraphFont"/>
    <w:link w:val="Heading2"/>
    <w:uiPriority w:val="1"/>
    <w:rsid w:val="005B4D73"/>
    <w:rPr>
      <w:rFonts w:ascii="Times New Roman" w:eastAsiaTheme="majorEastAsia" w:hAnsi="Times New Roman" w:cstheme="majorBidi"/>
      <w:i/>
      <w:color w:val="00C1C7" w:themeColor="accent2"/>
      <w:sz w:val="42"/>
      <w:szCs w:val="26"/>
    </w:rPr>
  </w:style>
  <w:style w:type="paragraph" w:customStyle="1" w:styleId="GraphicAnchor">
    <w:name w:val="Graphic Anchor"/>
    <w:basedOn w:val="Normal"/>
    <w:uiPriority w:val="7"/>
    <w:qFormat/>
    <w:rsid w:val="00A81248"/>
    <w:rPr>
      <w:sz w:val="10"/>
    </w:rPr>
  </w:style>
  <w:style w:type="character" w:customStyle="1" w:styleId="Heading3Char">
    <w:name w:val="Heading 3 Char"/>
    <w:basedOn w:val="DefaultParagraphFont"/>
    <w:link w:val="Heading3"/>
    <w:uiPriority w:val="2"/>
    <w:rsid w:val="005B4D73"/>
    <w:rPr>
      <w:rFonts w:ascii="Times New Roman" w:eastAsiaTheme="majorEastAsia" w:hAnsi="Times New Roman" w:cstheme="majorBidi"/>
      <w:b/>
      <w:color w:val="123869" w:themeColor="accent1"/>
      <w:sz w:val="36"/>
    </w:rPr>
  </w:style>
  <w:style w:type="character" w:customStyle="1" w:styleId="Heading4Char">
    <w:name w:val="Heading 4 Char"/>
    <w:basedOn w:val="DefaultParagraphFont"/>
    <w:link w:val="Heading4"/>
    <w:uiPriority w:val="3"/>
    <w:rsid w:val="005B4D73"/>
    <w:rPr>
      <w:rFonts w:ascii="Times New Roman" w:eastAsiaTheme="majorEastAsia" w:hAnsi="Times New Roman" w:cstheme="majorBidi"/>
      <w:i/>
      <w:iCs/>
      <w:color w:val="000000" w:themeColor="text1"/>
      <w:sz w:val="32"/>
    </w:rPr>
  </w:style>
  <w:style w:type="paragraph" w:customStyle="1" w:styleId="Text">
    <w:name w:val="Text"/>
    <w:basedOn w:val="Normal"/>
    <w:uiPriority w:val="5"/>
    <w:qFormat/>
    <w:rsid w:val="005B4D73"/>
    <w:rPr>
      <w:rFonts w:ascii="Times New Roman" w:hAnsi="Times New Roman"/>
      <w:color w:val="000000" w:themeColor="text1"/>
    </w:rPr>
  </w:style>
  <w:style w:type="paragraph" w:styleId="Header">
    <w:name w:val="header"/>
    <w:basedOn w:val="Normal"/>
    <w:link w:val="HeaderChar"/>
    <w:uiPriority w:val="99"/>
    <w:rsid w:val="00C6652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66528"/>
  </w:style>
  <w:style w:type="paragraph" w:styleId="Footer">
    <w:name w:val="footer"/>
    <w:basedOn w:val="Normal"/>
    <w:link w:val="FooterChar"/>
    <w:uiPriority w:val="99"/>
    <w:rsid w:val="00FC49AE"/>
    <w:pPr>
      <w:tabs>
        <w:tab w:val="center" w:pos="4680"/>
        <w:tab w:val="right" w:pos="9360"/>
      </w:tabs>
    </w:pPr>
    <w:rPr>
      <w:rFonts w:asciiTheme="majorHAnsi" w:hAnsiTheme="majorHAnsi"/>
      <w:b/>
      <w:color w:val="A6A6A6" w:themeColor="background1" w:themeShade="A6"/>
      <w:sz w:val="20"/>
    </w:rPr>
  </w:style>
  <w:style w:type="character" w:customStyle="1" w:styleId="FooterChar">
    <w:name w:val="Footer Char"/>
    <w:basedOn w:val="DefaultParagraphFont"/>
    <w:link w:val="Footer"/>
    <w:uiPriority w:val="99"/>
    <w:rsid w:val="00FC49AE"/>
    <w:rPr>
      <w:rFonts w:asciiTheme="majorHAnsi" w:hAnsiTheme="majorHAnsi"/>
      <w:b/>
      <w:color w:val="A6A6A6" w:themeColor="background1" w:themeShade="A6"/>
      <w:sz w:val="20"/>
    </w:rPr>
  </w:style>
  <w:style w:type="character" w:styleId="PageNumber">
    <w:name w:val="page number"/>
    <w:basedOn w:val="DefaultParagraphFont"/>
    <w:uiPriority w:val="99"/>
    <w:semiHidden/>
    <w:rsid w:val="001205A1"/>
  </w:style>
  <w:style w:type="character" w:customStyle="1" w:styleId="Heading5Char">
    <w:name w:val="Heading 5 Char"/>
    <w:basedOn w:val="DefaultParagraphFont"/>
    <w:link w:val="Heading5"/>
    <w:uiPriority w:val="4"/>
    <w:rsid w:val="005B4D73"/>
    <w:rPr>
      <w:rFonts w:ascii="Times New Roman" w:eastAsiaTheme="majorEastAsia" w:hAnsi="Times New Roman" w:cstheme="majorBidi"/>
      <w:b/>
      <w:color w:val="123869" w:themeColor="accent1"/>
      <w:sz w:val="28"/>
    </w:rPr>
  </w:style>
  <w:style w:type="character" w:styleId="PlaceholderText">
    <w:name w:val="Placeholder Text"/>
    <w:basedOn w:val="DefaultParagraphFont"/>
    <w:uiPriority w:val="99"/>
    <w:semiHidden/>
    <w:rsid w:val="00C66528"/>
    <w:rPr>
      <w:color w:val="808080"/>
    </w:rPr>
  </w:style>
  <w:style w:type="character" w:styleId="Emphasis">
    <w:name w:val="Emphasis"/>
    <w:basedOn w:val="DefaultParagraphFont"/>
    <w:uiPriority w:val="20"/>
    <w:qFormat/>
    <w:rsid w:val="00FC49AE"/>
    <w:rPr>
      <w:i w:val="0"/>
      <w:iCs/>
      <w:color w:val="00C1C7" w:themeColor="accent2"/>
    </w:rPr>
  </w:style>
  <w:style w:type="paragraph" w:styleId="Quote">
    <w:name w:val="Quote"/>
    <w:basedOn w:val="Normal"/>
    <w:next w:val="Normal"/>
    <w:link w:val="QuoteChar"/>
    <w:uiPriority w:val="29"/>
    <w:qFormat/>
    <w:rsid w:val="00FC49AE"/>
    <w:pPr>
      <w:spacing w:line="192" w:lineRule="auto"/>
      <w:jc w:val="center"/>
    </w:pPr>
    <w:rPr>
      <w:rFonts w:asciiTheme="majorHAnsi" w:hAnsiTheme="majorHAnsi"/>
      <w:iCs/>
      <w:color w:val="123869" w:themeColor="accent1"/>
      <w:sz w:val="76"/>
    </w:rPr>
  </w:style>
  <w:style w:type="character" w:customStyle="1" w:styleId="QuoteChar">
    <w:name w:val="Quote Char"/>
    <w:basedOn w:val="DefaultParagraphFont"/>
    <w:link w:val="Quote"/>
    <w:uiPriority w:val="29"/>
    <w:rsid w:val="00FC49AE"/>
    <w:rPr>
      <w:rFonts w:asciiTheme="majorHAnsi" w:hAnsiTheme="majorHAnsi"/>
      <w:iCs/>
      <w:color w:val="123869" w:themeColor="accent1"/>
      <w:sz w:val="76"/>
    </w:rPr>
  </w:style>
  <w:style w:type="paragraph" w:styleId="ListParagraph">
    <w:name w:val="List Paragraph"/>
    <w:basedOn w:val="Normal"/>
    <w:uiPriority w:val="34"/>
    <w:semiHidden/>
    <w:qFormat/>
    <w:rsid w:val="00E00837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C5469B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3B0DE2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n-IN" w:eastAsia="en-IN"/>
    </w:rPr>
  </w:style>
  <w:style w:type="character" w:customStyle="1" w:styleId="keyword">
    <w:name w:val="keyword"/>
    <w:basedOn w:val="DefaultParagraphFont"/>
    <w:rsid w:val="008B75CF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A13B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  <w:lang w:val="en-IN"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A13B1"/>
    <w:rPr>
      <w:rFonts w:ascii="Courier New" w:eastAsia="Times New Roman" w:hAnsi="Courier New" w:cs="Courier New"/>
      <w:sz w:val="20"/>
      <w:szCs w:val="20"/>
      <w:lang w:val="en-IN" w:eastAsia="en-IN"/>
    </w:rPr>
  </w:style>
  <w:style w:type="character" w:customStyle="1" w:styleId="op">
    <w:name w:val="op"/>
    <w:basedOn w:val="DefaultParagraphFont"/>
    <w:rsid w:val="005158D2"/>
  </w:style>
  <w:style w:type="paragraph" w:customStyle="1" w:styleId="alt">
    <w:name w:val="alt"/>
    <w:basedOn w:val="Normal"/>
    <w:rsid w:val="005158D2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n-IN" w:eastAsia="en-IN"/>
    </w:rPr>
  </w:style>
  <w:style w:type="character" w:styleId="HTMLCode">
    <w:name w:val="HTML Code"/>
    <w:basedOn w:val="DefaultParagraphFont"/>
    <w:uiPriority w:val="99"/>
    <w:semiHidden/>
    <w:unhideWhenUsed/>
    <w:rsid w:val="006358A5"/>
    <w:rPr>
      <w:rFonts w:ascii="Courier New" w:eastAsia="Times New Roman" w:hAnsi="Courier New" w:cs="Courier New"/>
      <w:sz w:val="20"/>
      <w:szCs w:val="20"/>
    </w:rPr>
  </w:style>
  <w:style w:type="character" w:customStyle="1" w:styleId="k">
    <w:name w:val="k"/>
    <w:basedOn w:val="DefaultParagraphFont"/>
    <w:rsid w:val="006358A5"/>
  </w:style>
  <w:style w:type="character" w:customStyle="1" w:styleId="n">
    <w:name w:val="n"/>
    <w:basedOn w:val="DefaultParagraphFont"/>
    <w:rsid w:val="006358A5"/>
  </w:style>
  <w:style w:type="character" w:customStyle="1" w:styleId="p">
    <w:name w:val="p"/>
    <w:basedOn w:val="DefaultParagraphFont"/>
    <w:rsid w:val="006358A5"/>
  </w:style>
  <w:style w:type="character" w:customStyle="1" w:styleId="o">
    <w:name w:val="o"/>
    <w:basedOn w:val="DefaultParagraphFont"/>
    <w:rsid w:val="00C60BC4"/>
  </w:style>
  <w:style w:type="character" w:customStyle="1" w:styleId="s1">
    <w:name w:val="s1"/>
    <w:basedOn w:val="DefaultParagraphFont"/>
    <w:rsid w:val="00C60BC4"/>
  </w:style>
  <w:style w:type="character" w:customStyle="1" w:styleId="func">
    <w:name w:val="func"/>
    <w:basedOn w:val="DefaultParagraphFont"/>
    <w:rsid w:val="00A625C8"/>
  </w:style>
  <w:style w:type="character" w:customStyle="1" w:styleId="string">
    <w:name w:val="string"/>
    <w:basedOn w:val="DefaultParagraphFont"/>
    <w:rsid w:val="00A625C8"/>
  </w:style>
  <w:style w:type="character" w:styleId="Hyperlink">
    <w:name w:val="Hyperlink"/>
    <w:basedOn w:val="DefaultParagraphFont"/>
    <w:uiPriority w:val="99"/>
    <w:semiHidden/>
    <w:unhideWhenUsed/>
    <w:rsid w:val="00E5527C"/>
    <w:rPr>
      <w:color w:val="0000FF"/>
      <w:u w:val="single"/>
    </w:rPr>
  </w:style>
  <w:style w:type="character" w:customStyle="1" w:styleId="apple-tab-span">
    <w:name w:val="apple-tab-span"/>
    <w:basedOn w:val="DefaultParagraphFont"/>
    <w:rsid w:val="00A67B5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816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37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25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10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584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344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257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240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825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27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533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733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856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619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616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727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686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275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585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458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627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87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277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486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031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609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612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510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909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692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592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770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603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223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729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360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169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076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962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452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924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559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505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080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888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312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994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586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580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444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088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768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819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821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282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536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283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639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793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461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167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764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86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915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870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696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105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611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858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096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940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074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10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321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954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535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089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924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21" Type="http://schemas.openxmlformats.org/officeDocument/2006/relationships/image" Target="media/image11.png"/><Relationship Id="rId34" Type="http://schemas.openxmlformats.org/officeDocument/2006/relationships/footer" Target="footer1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openxmlformats.org/officeDocument/2006/relationships/image" Target="media/image23.png"/><Relationship Id="rId38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image" Target="media/image19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image" Target="media/image14.png"/><Relationship Id="rId32" Type="http://schemas.openxmlformats.org/officeDocument/2006/relationships/image" Target="media/image22.png"/><Relationship Id="rId37" Type="http://schemas.openxmlformats.org/officeDocument/2006/relationships/glossaryDocument" Target="glossary/document.xm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36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image" Target="media/image9.png"/><Relationship Id="rId31" Type="http://schemas.openxmlformats.org/officeDocument/2006/relationships/image" Target="media/image21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image" Target="media/image20.png"/><Relationship Id="rId35" Type="http://schemas.openxmlformats.org/officeDocument/2006/relationships/footer" Target="footer2.xm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F235FDDB35D74625A27D192D22D23B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7E8B4E-2575-42A9-87C8-6AB66B305F8A}"/>
      </w:docPartPr>
      <w:docPartBody>
        <w:p w:rsidR="00A715A5" w:rsidRDefault="00CF3747" w:rsidP="00CF3747">
          <w:r w:rsidRPr="003A798E">
            <w:t>STUDENT’S NAM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CF3747"/>
    <w:rsid w:val="00007681"/>
    <w:rsid w:val="00035B4F"/>
    <w:rsid w:val="00040284"/>
    <w:rsid w:val="00056547"/>
    <w:rsid w:val="000C0CB1"/>
    <w:rsid w:val="000C4623"/>
    <w:rsid w:val="000D1201"/>
    <w:rsid w:val="00107398"/>
    <w:rsid w:val="00143739"/>
    <w:rsid w:val="00171266"/>
    <w:rsid w:val="00181D69"/>
    <w:rsid w:val="001A7957"/>
    <w:rsid w:val="00201180"/>
    <w:rsid w:val="00237D54"/>
    <w:rsid w:val="002A61DA"/>
    <w:rsid w:val="00307F4E"/>
    <w:rsid w:val="00374387"/>
    <w:rsid w:val="003A47B1"/>
    <w:rsid w:val="00457DF1"/>
    <w:rsid w:val="00483896"/>
    <w:rsid w:val="00486FE4"/>
    <w:rsid w:val="005151FF"/>
    <w:rsid w:val="00550242"/>
    <w:rsid w:val="005A2B27"/>
    <w:rsid w:val="00600D85"/>
    <w:rsid w:val="006158A1"/>
    <w:rsid w:val="00693D92"/>
    <w:rsid w:val="006B0F0F"/>
    <w:rsid w:val="006C51F4"/>
    <w:rsid w:val="00735221"/>
    <w:rsid w:val="0073658F"/>
    <w:rsid w:val="00776186"/>
    <w:rsid w:val="00806E03"/>
    <w:rsid w:val="008347DE"/>
    <w:rsid w:val="00913E0E"/>
    <w:rsid w:val="00936916"/>
    <w:rsid w:val="00940414"/>
    <w:rsid w:val="00986DA8"/>
    <w:rsid w:val="009F2E9B"/>
    <w:rsid w:val="00A715A5"/>
    <w:rsid w:val="00B7531D"/>
    <w:rsid w:val="00BB67B1"/>
    <w:rsid w:val="00BC587E"/>
    <w:rsid w:val="00BD3321"/>
    <w:rsid w:val="00C12008"/>
    <w:rsid w:val="00C1539C"/>
    <w:rsid w:val="00C3427D"/>
    <w:rsid w:val="00CB238B"/>
    <w:rsid w:val="00CD1BAF"/>
    <w:rsid w:val="00CD4869"/>
    <w:rsid w:val="00CF3747"/>
    <w:rsid w:val="00D83EC0"/>
    <w:rsid w:val="00DC14BE"/>
    <w:rsid w:val="00E0422A"/>
    <w:rsid w:val="00E90E8A"/>
    <w:rsid w:val="00ED5760"/>
    <w:rsid w:val="00ED5D24"/>
    <w:rsid w:val="00EE234C"/>
    <w:rsid w:val="00F14922"/>
    <w:rsid w:val="00F41237"/>
    <w:rsid w:val="00F8447F"/>
    <w:rsid w:val="00FA754A"/>
    <w:rsid w:val="00FB62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lang w:val="en-IN" w:eastAsia="en-IN" w:bidi="hi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3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next w:val="Normal"/>
    <w:link w:val="Heading4Char"/>
    <w:uiPriority w:val="3"/>
    <w:qFormat/>
    <w:pPr>
      <w:keepNext/>
      <w:keepLines/>
      <w:spacing w:after="0" w:line="240" w:lineRule="auto"/>
      <w:outlineLvl w:val="3"/>
    </w:pPr>
    <w:rPr>
      <w:rFonts w:eastAsiaTheme="majorEastAsia" w:cstheme="majorBidi"/>
      <w:i/>
      <w:iCs/>
      <w:color w:val="000000" w:themeColor="text1"/>
      <w:sz w:val="32"/>
      <w:szCs w:val="24"/>
      <w:lang w:val="en-US" w:eastAsia="en-US"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3"/>
    <w:rPr>
      <w:rFonts w:eastAsiaTheme="majorEastAsia" w:cstheme="majorBidi"/>
      <w:i/>
      <w:iCs/>
      <w:color w:val="000000" w:themeColor="text1"/>
      <w:sz w:val="32"/>
      <w:szCs w:val="24"/>
      <w:lang w:val="en-US" w:eastAsia="en-US" w:bidi="ar-SA"/>
    </w:rPr>
  </w:style>
  <w:style w:type="character" w:styleId="Emphasis">
    <w:name w:val="Emphasis"/>
    <w:basedOn w:val="DefaultParagraphFont"/>
    <w:uiPriority w:val="20"/>
    <w:qFormat/>
    <w:rPr>
      <w:i w:val="0"/>
      <w:iCs/>
      <w:color w:val="ED7D31" w:themeColor="accent2"/>
    </w:rPr>
  </w:style>
  <w:style w:type="paragraph" w:styleId="Quote">
    <w:name w:val="Quote"/>
    <w:basedOn w:val="Normal"/>
    <w:next w:val="Normal"/>
    <w:link w:val="QuoteChar"/>
    <w:uiPriority w:val="29"/>
    <w:qFormat/>
    <w:pPr>
      <w:spacing w:after="0" w:line="192" w:lineRule="auto"/>
      <w:jc w:val="center"/>
    </w:pPr>
    <w:rPr>
      <w:rFonts w:asciiTheme="majorHAnsi" w:eastAsiaTheme="minorHAnsi" w:hAnsiTheme="majorHAnsi"/>
      <w:iCs/>
      <w:color w:val="4472C4" w:themeColor="accent1"/>
      <w:sz w:val="76"/>
      <w:szCs w:val="24"/>
      <w:lang w:val="en-US" w:eastAsia="en-US" w:bidi="ar-SA"/>
    </w:rPr>
  </w:style>
  <w:style w:type="character" w:customStyle="1" w:styleId="QuoteChar">
    <w:name w:val="Quote Char"/>
    <w:basedOn w:val="DefaultParagraphFont"/>
    <w:link w:val="Quote"/>
    <w:uiPriority w:val="29"/>
    <w:rPr>
      <w:rFonts w:asciiTheme="majorHAnsi" w:eastAsiaTheme="minorHAnsi" w:hAnsiTheme="majorHAnsi"/>
      <w:iCs/>
      <w:color w:val="4472C4" w:themeColor="accent1"/>
      <w:sz w:val="76"/>
      <w:szCs w:val="24"/>
      <w:lang w:val="en-US" w:eastAsia="en-US" w:bidi="ar-SA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CSR">
  <a:themeElements>
    <a:clrScheme name="CSR 1">
      <a:dk1>
        <a:srgbClr val="000000"/>
      </a:dk1>
      <a:lt1>
        <a:srgbClr val="FFFFFF"/>
      </a:lt1>
      <a:dk2>
        <a:srgbClr val="5E5E5E"/>
      </a:dk2>
      <a:lt2>
        <a:srgbClr val="D6D5D5"/>
      </a:lt2>
      <a:accent1>
        <a:srgbClr val="123869"/>
      </a:accent1>
      <a:accent2>
        <a:srgbClr val="00C1C7"/>
      </a:accent2>
      <a:accent3>
        <a:srgbClr val="EDF0F4"/>
      </a:accent3>
      <a:accent4>
        <a:srgbClr val="ECFBFB"/>
      </a:accent4>
      <a:accent5>
        <a:srgbClr val="DBE8ED"/>
      </a:accent5>
      <a:accent6>
        <a:srgbClr val="F2F2F2"/>
      </a:accent6>
      <a:hlink>
        <a:srgbClr val="0000FF"/>
      </a:hlink>
      <a:folHlink>
        <a:srgbClr val="FF00FF"/>
      </a:folHlink>
    </a:clrScheme>
    <a:fontScheme name="ArialBlack Georgia">
      <a:majorFont>
        <a:latin typeface="Arial Black"/>
        <a:ea typeface=""/>
        <a:cs typeface=""/>
      </a:majorFont>
      <a:minorFont>
        <a:latin typeface="Georgia"/>
        <a:ea typeface=""/>
        <a:cs typeface=""/>
      </a:minorFont>
    </a:fontScheme>
    <a:fmtScheme name="Whit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noFill/>
        <a:ln w="25400" cap="flat">
          <a:solidFill>
            <a:srgbClr val="000000"/>
          </a:solidFill>
          <a:prstDash val="solid"/>
          <a:miter lim="400000"/>
        </a:ln>
        <a:effectLst/>
        <a:sp3d/>
      </a:spPr>
      <a:bodyPr rot="0" spcFirstLastPara="1" vertOverflow="overflow" horzOverflow="overflow" vert="horz" wrap="square" lIns="38100" tIns="38100" rIns="38100" bIns="38100" numCol="1" spcCol="38100" rtlCol="0" anchor="ctr">
        <a:spAutoFit/>
      </a:bodyPr>
      <a:lstStyle>
        <a:defPPr marL="0" marR="0" indent="0" algn="ctr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30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38100" dist="12700" dir="5400000" rotWithShape="0">
                <a:srgbClr val="000000">
                  <a:alpha val="50000"/>
                </a:srgbClr>
              </a:outerShdw>
            </a:effectLst>
            <a:uFillTx/>
            <a:latin typeface="+mn-lt"/>
            <a:ea typeface="+mn-ea"/>
            <a:cs typeface="+mn-cs"/>
            <a:sym typeface="Gill Sans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38100" cap="flat">
          <a:solidFill>
            <a:srgbClr val="000000"/>
          </a:solidFill>
          <a:prstDash val="solid"/>
          <a:miter lim="400000"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32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Gill Sans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  <a:extLst>
    <a:ext uri="{05A4C25C-085E-4340-85A3-A5531E510DB2}">
      <thm15:themeFamily xmlns:thm15="http://schemas.microsoft.com/office/thememl/2012/main" name="CSR" id="{37F35FE8-81C2-834E-B0F5-A2BA747F975B}" vid="{780CE211-85CD-264E-8CB1-DEA4BD2090A5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tatus xmlns="71af3243-3dd4-4a8d-8c0d-dd76da1f02a5">Not started</Status>
    <MediaServiceKeyPoints xmlns="71af3243-3dd4-4a8d-8c0d-dd76da1f02a5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2" ma:contentTypeDescription="Create a new document." ma:contentTypeScope="" ma:versionID="fa6e671f1cd7e4d96ff9652be322dd5e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4e2496f70b101db0b8013f30a071bbf7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Status" ma:index="19" nillable="true" ma:displayName="Status" ma:default="Not started" ma:format="Dropdown" ma:internalName="Status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7798B56-5215-4AD8-847F-8A1F1C10FD6F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2.xml><?xml version="1.0" encoding="utf-8"?>
<ds:datastoreItem xmlns:ds="http://schemas.openxmlformats.org/officeDocument/2006/customXml" ds:itemID="{EF425F07-5221-4468-81DD-0F0C28E7FD9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07D20CB-E94B-44E8-97C3-44BC9C1AF38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4AE35F14-BFB3-4C24-96E0-110F7DA96C7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2</Pages>
  <Words>263</Words>
  <Characters>150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7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4-01-22T09:11:00Z</dcterms:created>
  <dcterms:modified xsi:type="dcterms:W3CDTF">2024-01-23T10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